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58DEE" w14:textId="77777777" w:rsidR="00FE365F" w:rsidRDefault="00FE365F" w:rsidP="00FE365F">
      <w:pPr>
        <w:pStyle w:val="1"/>
        <w:rPr>
          <w:lang w:eastAsia="zh-CN"/>
        </w:rPr>
      </w:pPr>
      <w:r>
        <w:rPr>
          <w:lang w:eastAsia="zh-CN"/>
        </w:rPr>
        <w:t>Set-UID实验</w:t>
      </w:r>
    </w:p>
    <w:p w14:paraId="0BD2D7AE" w14:textId="621D568E" w:rsidR="00FE365F" w:rsidRDefault="00FE365F" w:rsidP="00FE365F">
      <w:pPr>
        <w:pStyle w:val="FirstParagraph"/>
        <w:rPr>
          <w:lang w:eastAsia="zh-CN"/>
        </w:rPr>
      </w:pPr>
      <w:r>
        <w:rPr>
          <w:lang w:eastAsia="zh-CN"/>
        </w:rPr>
        <w:t>姓名：</w:t>
      </w:r>
      <w:r>
        <w:rPr>
          <w:rFonts w:hint="eastAsia"/>
          <w:lang w:eastAsia="zh-CN"/>
        </w:rPr>
        <w:t>吴奥·</w:t>
      </w:r>
      <w:r>
        <w:rPr>
          <w:lang w:eastAsia="zh-CN"/>
        </w:rPr>
        <w:t xml:space="preserve"> 学号：5711910</w:t>
      </w:r>
      <w:r>
        <w:rPr>
          <w:lang w:eastAsia="zh-CN"/>
        </w:rPr>
        <w:t>6</w:t>
      </w:r>
    </w:p>
    <w:p w14:paraId="7E1AD48A" w14:textId="77777777" w:rsidR="00FE365F" w:rsidRDefault="00FE365F" w:rsidP="00FE365F">
      <w:pPr>
        <w:pStyle w:val="2"/>
      </w:pPr>
      <w:r>
        <w:t>实验一：</w:t>
      </w:r>
    </w:p>
    <w:p w14:paraId="6658BC13" w14:textId="45394C6A" w:rsidR="00FE365F" w:rsidRDefault="00FE365F" w:rsidP="00FE365F">
      <w:pPr>
        <w:pStyle w:val="FirstParagraph"/>
      </w:pPr>
      <w:proofErr w:type="spellStart"/>
      <w:r>
        <w:t>printenv打印环境变量</w:t>
      </w:r>
      <w:proofErr w:type="spellEnd"/>
    </w:p>
    <w:p w14:paraId="25BC2648" w14:textId="42354D8F" w:rsidR="00145524" w:rsidRDefault="00FE365F">
      <w:r>
        <w:rPr>
          <w:noProof/>
        </w:rPr>
        <w:drawing>
          <wp:inline distT="0" distB="0" distL="0" distR="0" wp14:anchorId="2742AA29" wp14:editId="48E99D03">
            <wp:extent cx="5274310" cy="2628992"/>
            <wp:effectExtent l="0" t="0" r="254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AppData\Roaming\Typora\typora-user-images\image-20210315232606874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2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D32A1" w14:textId="53BC0F7F" w:rsidR="00FE365F" w:rsidRDefault="00FE365F"/>
    <w:p w14:paraId="7D0807FA" w14:textId="77777777" w:rsidR="00FE365F" w:rsidRDefault="00FE365F" w:rsidP="00FE365F">
      <w:pPr>
        <w:pStyle w:val="2"/>
      </w:pPr>
      <w:r>
        <w:t>实验二：</w:t>
      </w:r>
    </w:p>
    <w:p w14:paraId="382708FE" w14:textId="77777777" w:rsidR="00FE365F" w:rsidRDefault="00FE365F" w:rsidP="00FE365F">
      <w:bookmarkStart w:id="0" w:name="header-n9"/>
      <w:r>
        <w:rPr>
          <w:b/>
        </w:rPr>
        <w:t>实验目的</w:t>
      </w:r>
      <w:r>
        <w:t>：探究fork（）创建的子进程环境变量是否和父进程一致</w:t>
      </w:r>
    </w:p>
    <w:p w14:paraId="4C90C5D3" w14:textId="77777777" w:rsidR="00FE365F" w:rsidRDefault="00FE365F" w:rsidP="00FE365F">
      <w:bookmarkStart w:id="1" w:name="header-n10"/>
      <w:bookmarkEnd w:id="0"/>
      <w:r>
        <w:t>实验操作：</w:t>
      </w:r>
    </w:p>
    <w:p w14:paraId="6902096A" w14:textId="1E9778B1" w:rsidR="00FE365F" w:rsidRPr="00FE365F" w:rsidRDefault="00FE365F" w:rsidP="00FE365F">
      <w:pPr>
        <w:rPr>
          <w:b/>
          <w:bCs/>
        </w:rPr>
      </w:pPr>
      <w:bookmarkStart w:id="2" w:name="header-n11"/>
      <w:r w:rsidRPr="00FE365F">
        <w:rPr>
          <w:b/>
          <w:bCs/>
        </w:rPr>
        <w:t>一.下载并使用vim</w:t>
      </w:r>
      <w:r w:rsidRPr="00FE365F">
        <w:rPr>
          <w:b/>
          <w:bCs/>
        </w:rPr>
        <w:t xml:space="preserve"> </w:t>
      </w:r>
      <w:proofErr w:type="spellStart"/>
      <w:r w:rsidRPr="00FE365F">
        <w:rPr>
          <w:b/>
          <w:bCs/>
        </w:rPr>
        <w:t>gcc</w:t>
      </w:r>
      <w:proofErr w:type="spellEnd"/>
    </w:p>
    <w:p w14:paraId="3551E249" w14:textId="77777777" w:rsidR="00FE365F" w:rsidRDefault="00FE365F" w:rsidP="00FE365F">
      <w:r>
        <w:t>（1）</w:t>
      </w:r>
      <w:r>
        <w:rPr>
          <w:rFonts w:hint="eastAsia"/>
        </w:rPr>
        <w:t xml:space="preserve"> </w:t>
      </w:r>
      <w:r>
        <w:t>输入命令：</w:t>
      </w:r>
      <w:proofErr w:type="spellStart"/>
      <w:r>
        <w:t>sudo</w:t>
      </w:r>
      <w:proofErr w:type="spellEnd"/>
      <w:r>
        <w:t xml:space="preserve"> apt-get install vim</w:t>
      </w:r>
      <w:r w:rsidRPr="00FE365F">
        <w:t xml:space="preserve"> </w:t>
      </w:r>
    </w:p>
    <w:p w14:paraId="6A72087F" w14:textId="77777777" w:rsidR="00FE365F" w:rsidRDefault="00FE365F" w:rsidP="00FE365F">
      <w:pPr>
        <w:ind w:left="1260" w:firstLine="420"/>
      </w:pPr>
      <w:proofErr w:type="spellStart"/>
      <w:r>
        <w:t>sudo</w:t>
      </w:r>
      <w:proofErr w:type="spellEnd"/>
      <w:r>
        <w:t xml:space="preserve"> apt-get install </w:t>
      </w:r>
      <w:proofErr w:type="spellStart"/>
      <w:r>
        <w:t>gcc</w:t>
      </w:r>
      <w:proofErr w:type="spellEnd"/>
    </w:p>
    <w:p w14:paraId="322F8ADC" w14:textId="6FBCA91D" w:rsidR="00FE365F" w:rsidRDefault="00FE365F" w:rsidP="00FE365F">
      <w:pPr>
        <w:ind w:firstLineChars="300" w:firstLine="630"/>
        <w:rPr>
          <w:rFonts w:hint="eastAsia"/>
        </w:rPr>
      </w:pPr>
      <w:r>
        <w:t>安装</w:t>
      </w:r>
      <w:proofErr w:type="spellStart"/>
      <w:r>
        <w:t>vim</w:t>
      </w:r>
      <w:r>
        <w:t>,</w:t>
      </w:r>
      <w:r>
        <w:t>gcc</w:t>
      </w:r>
      <w:proofErr w:type="spellEnd"/>
      <w:r>
        <w:t>编译器</w:t>
      </w:r>
    </w:p>
    <w:p w14:paraId="64EEE932" w14:textId="52FDF9C9" w:rsidR="00FE365F" w:rsidRDefault="00FE365F" w:rsidP="00FE365F">
      <w:pPr>
        <w:ind w:firstLineChars="100" w:firstLine="210"/>
      </w:pPr>
      <w:r>
        <w:rPr>
          <w:rFonts w:hint="eastAsia"/>
        </w:rPr>
        <w:t>(</w:t>
      </w:r>
      <w:r>
        <w:t>2)</w:t>
      </w:r>
      <w:r>
        <w:t>打开</w:t>
      </w:r>
      <w:proofErr w:type="spellStart"/>
      <w:r>
        <w:t>a.c</w:t>
      </w:r>
      <w:proofErr w:type="spellEnd"/>
      <w:r>
        <w:t>文件输入c程序代码段，保存退出</w:t>
      </w:r>
    </w:p>
    <w:p w14:paraId="60BAAF0F" w14:textId="77777777" w:rsidR="00FE365F" w:rsidRDefault="00FE365F" w:rsidP="00FE365F"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unistd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*environ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env</w:t>
      </w:r>
      <w:proofErr w:type="spellEnd"/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该函数用于输出当前进程的环境变量</w:t>
      </w:r>
      <w:r>
        <w:br/>
      </w:r>
      <w:r>
        <w:rPr>
          <w:rStyle w:val="NormalTok"/>
        </w:rPr>
        <w:t>{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environ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!= NULL) {</w:t>
      </w:r>
      <w:r>
        <w:rPr>
          <w:rStyle w:val="CommentTok"/>
        </w:rPr>
        <w:t>//</w:t>
      </w:r>
      <w:r>
        <w:rPr>
          <w:rStyle w:val="CommentTok"/>
        </w:rPr>
        <w:t>循环输出环境变量数组中的环境变量值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environ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proofErr w:type="spellStart"/>
      <w:r>
        <w:rPr>
          <w:rStyle w:val="NormalTok"/>
        </w:rPr>
        <w:t>pid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Pid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swi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ldPid</w:t>
      </w:r>
      <w:proofErr w:type="spellEnd"/>
      <w:r>
        <w:rPr>
          <w:rStyle w:val="NormalTok"/>
        </w:rPr>
        <w:t xml:space="preserve"> = fork()) {</w:t>
      </w:r>
      <w:r>
        <w:rPr>
          <w:rStyle w:val="CommentTok"/>
        </w:rPr>
        <w:t>//</w:t>
      </w:r>
      <w:r>
        <w:rPr>
          <w:rStyle w:val="CommentTok"/>
        </w:rPr>
        <w:t>对</w:t>
      </w:r>
      <w:proofErr w:type="spellStart"/>
      <w:r>
        <w:rPr>
          <w:rStyle w:val="CommentTok"/>
        </w:rPr>
        <w:t>childPid</w:t>
      </w:r>
      <w:proofErr w:type="spellEnd"/>
      <w:r>
        <w:rPr>
          <w:rStyle w:val="CommentTok"/>
        </w:rPr>
        <w:t>进行筛选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CommentTok"/>
        </w:rPr>
        <w:t>//</w:t>
      </w:r>
      <w:r>
        <w:rPr>
          <w:rStyle w:val="CommentTok"/>
        </w:rPr>
        <w:t>打印子进程环境变量</w:t>
      </w:r>
      <w:r>
        <w:br/>
      </w:r>
      <w:proofErr w:type="spellStart"/>
      <w:r>
        <w:rPr>
          <w:rStyle w:val="NormalTok"/>
        </w:rPr>
        <w:t>printenv</w:t>
      </w:r>
      <w:proofErr w:type="spellEnd"/>
      <w:r>
        <w:rPr>
          <w:rStyle w:val="NormalTok"/>
        </w:rPr>
        <w:t xml:space="preserve">(); </w:t>
      </w:r>
      <w:r>
        <w:rPr>
          <w:rStyle w:val="NormalTok"/>
          <w:rFonts w:ascii="MS Gothic" w:eastAsia="MS Gothic" w:hAnsi="MS Gothic" w:cs="MS Gothic" w:hint="eastAsia"/>
        </w:rPr>
        <w:t>➀</w:t>
      </w:r>
      <w:r>
        <w:br/>
      </w:r>
      <w:r>
        <w:rPr>
          <w:rStyle w:val="NormalTok"/>
        </w:rPr>
        <w:t>exi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rPr>
          <w:rStyle w:val="CommentTok"/>
        </w:rPr>
        <w:t>//</w:t>
      </w:r>
      <w:r>
        <w:rPr>
          <w:rStyle w:val="CommentTok"/>
        </w:rPr>
        <w:t>打印父进程环境变量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printenv</w:t>
      </w:r>
      <w:proofErr w:type="spellEnd"/>
      <w:r>
        <w:rPr>
          <w:rStyle w:val="CommentTok"/>
        </w:rPr>
        <w:t xml:space="preserve">(); </w:t>
      </w:r>
      <w:r>
        <w:rPr>
          <w:rStyle w:val="CommentTok"/>
          <w:rFonts w:ascii="MS Gothic" w:eastAsia="MS Gothic" w:hAnsi="MS Gothic" w:cs="MS Gothic" w:hint="eastAsia"/>
        </w:rPr>
        <w:t>➁</w:t>
      </w:r>
      <w:r>
        <w:br/>
      </w:r>
      <w:r>
        <w:rPr>
          <w:rStyle w:val="NormalTok"/>
        </w:rPr>
        <w:t>exit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</w:p>
    <w:p w14:paraId="39F929D2" w14:textId="77777777" w:rsidR="00FE365F" w:rsidRPr="00FE365F" w:rsidRDefault="00FE365F" w:rsidP="00FE365F">
      <w:pPr>
        <w:rPr>
          <w:b/>
          <w:bCs/>
        </w:rPr>
      </w:pPr>
      <w:bookmarkStart w:id="3" w:name="header-n18"/>
      <w:bookmarkEnd w:id="2"/>
      <w:r w:rsidRPr="00FE365F">
        <w:rPr>
          <w:b/>
          <w:bCs/>
        </w:rPr>
        <w:t>二.执行并将输出重定向到les1目录下新建的文件child中，观察子进程的环境变量</w:t>
      </w:r>
    </w:p>
    <w:p w14:paraId="1AD0DA99" w14:textId="594F6A8C" w:rsidR="00FE365F" w:rsidRDefault="00FE365F" w:rsidP="00FE365F">
      <w:pPr>
        <w:ind w:firstLineChars="200" w:firstLine="420"/>
      </w:pPr>
      <w:r>
        <w:t>输入命令 ./</w:t>
      </w:r>
      <w:proofErr w:type="spellStart"/>
      <w:r>
        <w:t>a.out</w:t>
      </w:r>
      <w:proofErr w:type="spellEnd"/>
      <w:r>
        <w:t xml:space="preserve"> &gt; child实现输出重定向</w:t>
      </w:r>
      <w:r>
        <w:rPr>
          <w:rFonts w:hint="eastAsia"/>
        </w:rPr>
        <w:t>,将结果输出到文件中</w:t>
      </w:r>
    </w:p>
    <w:p w14:paraId="67C070FC" w14:textId="1C15784A" w:rsidR="00FE365F" w:rsidRDefault="00FE365F" w:rsidP="00FE365F">
      <w:pPr>
        <w:ind w:left="210" w:hangingChars="100" w:hanging="210"/>
        <w:rPr>
          <w:rFonts w:hint="eastAsia"/>
          <w:b/>
          <w:bCs/>
        </w:rPr>
      </w:pPr>
      <w:bookmarkStart w:id="4" w:name="header-n21"/>
      <w:bookmarkEnd w:id="3"/>
      <w:r w:rsidRPr="00FE365F">
        <w:rPr>
          <w:b/>
          <w:bCs/>
        </w:rPr>
        <w:t>三.将源代码中子进程部分的</w:t>
      </w:r>
      <w:proofErr w:type="spellStart"/>
      <w:r w:rsidRPr="00FE365F">
        <w:rPr>
          <w:b/>
          <w:bCs/>
        </w:rPr>
        <w:t>printenv</w:t>
      </w:r>
      <w:proofErr w:type="spellEnd"/>
      <w:r w:rsidRPr="00FE365F">
        <w:rPr>
          <w:b/>
          <w:bCs/>
        </w:rPr>
        <w:t>（）函数注释掉，并将父进程部分中</w:t>
      </w:r>
      <w:proofErr w:type="spellStart"/>
      <w:r w:rsidRPr="00FE365F">
        <w:rPr>
          <w:b/>
          <w:bCs/>
        </w:rPr>
        <w:t>printenv</w:t>
      </w:r>
      <w:proofErr w:type="spellEnd"/>
      <w:r w:rsidRPr="00FE365F">
        <w:rPr>
          <w:b/>
          <w:bCs/>
        </w:rPr>
        <w:t>（）函数注释去掉</w:t>
      </w:r>
      <w:r>
        <w:rPr>
          <w:rFonts w:hint="eastAsia"/>
          <w:b/>
          <w:bCs/>
        </w:rPr>
        <w:t>。</w:t>
      </w:r>
    </w:p>
    <w:p w14:paraId="595EDA66" w14:textId="38131D4C" w:rsidR="00FE365F" w:rsidRPr="00FE365F" w:rsidRDefault="00FE365F" w:rsidP="00FE365F">
      <w:pPr>
        <w:ind w:leftChars="100" w:left="210"/>
        <w:rPr>
          <w:b/>
          <w:bCs/>
        </w:rPr>
      </w:pPr>
      <w:r w:rsidRPr="00FE365F">
        <w:rPr>
          <w:b/>
          <w:bCs/>
        </w:rPr>
        <w:t>按</w:t>
      </w:r>
      <w:r>
        <w:rPr>
          <w:rFonts w:hint="eastAsia"/>
          <w:b/>
          <w:bCs/>
        </w:rPr>
        <w:t>二</w:t>
      </w:r>
      <w:r w:rsidRPr="00FE365F">
        <w:rPr>
          <w:b/>
          <w:bCs/>
        </w:rPr>
        <w:t>中同样方法将输出重定向到les1目录下新建的文件parent中，</w:t>
      </w:r>
      <w:r>
        <w:rPr>
          <w:rFonts w:hint="eastAsia"/>
          <w:b/>
          <w:bCs/>
        </w:rPr>
        <w:t>利</w:t>
      </w:r>
      <w:r w:rsidRPr="00FE365F">
        <w:rPr>
          <w:b/>
          <w:bCs/>
        </w:rPr>
        <w:t>用diff命令比较两者的区别</w:t>
      </w:r>
    </w:p>
    <w:p w14:paraId="26ED6B73" w14:textId="77777777" w:rsidR="00FE365F" w:rsidRDefault="00FE365F" w:rsidP="00FE365F">
      <w:bookmarkStart w:id="5" w:name="header-n22"/>
      <w:bookmarkEnd w:id="1"/>
      <w:bookmarkEnd w:id="4"/>
      <w:r>
        <w:rPr>
          <w:b/>
        </w:rPr>
        <w:t>实验结果：</w:t>
      </w:r>
      <w:r>
        <w:t>diff命令输出为空，说明父进程和子进程环境变量没有差别</w:t>
      </w:r>
    </w:p>
    <w:p w14:paraId="7D3FDFEF" w14:textId="77777777" w:rsidR="00FE365F" w:rsidRDefault="00FE365F" w:rsidP="00FE365F">
      <w:pPr>
        <w:pStyle w:val="CaptionedFigure"/>
      </w:pPr>
      <w:r>
        <w:rPr>
          <w:noProof/>
        </w:rPr>
        <w:drawing>
          <wp:inline distT="0" distB="0" distL="0" distR="0" wp14:anchorId="3781BA77" wp14:editId="06DB37A2">
            <wp:extent cx="5334000" cy="55335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AppData\Roaming\Typora\typora-user-images\image-2021031523362381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EC6C4" w14:textId="77777777" w:rsidR="00FE365F" w:rsidRDefault="00FE365F" w:rsidP="00FE365F">
      <w:pPr>
        <w:pStyle w:val="ImageCaption"/>
      </w:pPr>
    </w:p>
    <w:bookmarkEnd w:id="5"/>
    <w:p w14:paraId="189C1942" w14:textId="7AA60122" w:rsidR="00FE365F" w:rsidRDefault="00FE365F" w:rsidP="00FE365F">
      <w:pPr>
        <w:rPr>
          <w:b/>
        </w:rPr>
      </w:pPr>
      <w:r w:rsidRPr="00FE365F">
        <w:rPr>
          <w:b/>
        </w:rPr>
        <w:t>实验结果说明：子进程可以继承父进程的环境变量</w:t>
      </w:r>
    </w:p>
    <w:p w14:paraId="4D8674F4" w14:textId="3A419B5E" w:rsidR="00FE365F" w:rsidRDefault="00FE365F" w:rsidP="00FE365F">
      <w:pPr>
        <w:rPr>
          <w:b/>
        </w:rPr>
      </w:pPr>
    </w:p>
    <w:p w14:paraId="01F2401E" w14:textId="45925FA4" w:rsidR="00FE365F" w:rsidRDefault="00FE365F" w:rsidP="00FE365F">
      <w:pPr>
        <w:rPr>
          <w:b/>
        </w:rPr>
      </w:pPr>
    </w:p>
    <w:p w14:paraId="1B6BFEE2" w14:textId="191DE897" w:rsidR="00FE365F" w:rsidRDefault="00FE365F" w:rsidP="00FE365F">
      <w:pPr>
        <w:rPr>
          <w:b/>
        </w:rPr>
      </w:pPr>
    </w:p>
    <w:p w14:paraId="2B709D15" w14:textId="1A46F943" w:rsidR="00FE365F" w:rsidRDefault="00FE365F" w:rsidP="00FE365F">
      <w:pPr>
        <w:rPr>
          <w:b/>
        </w:rPr>
      </w:pPr>
    </w:p>
    <w:p w14:paraId="2FD52F85" w14:textId="208CD34A" w:rsidR="00FE365F" w:rsidRDefault="00FE365F" w:rsidP="00FE365F">
      <w:pPr>
        <w:rPr>
          <w:b/>
        </w:rPr>
      </w:pPr>
    </w:p>
    <w:p w14:paraId="55928CC8" w14:textId="722FB8C2" w:rsidR="00FE365F" w:rsidRDefault="00FE365F" w:rsidP="00FE365F">
      <w:pPr>
        <w:rPr>
          <w:b/>
        </w:rPr>
      </w:pPr>
    </w:p>
    <w:p w14:paraId="2BCFDE18" w14:textId="6087FCAF" w:rsidR="00FE365F" w:rsidRDefault="00FE365F" w:rsidP="00FE365F">
      <w:pPr>
        <w:rPr>
          <w:b/>
        </w:rPr>
      </w:pPr>
    </w:p>
    <w:p w14:paraId="5BF5A7BB" w14:textId="7A3088D2" w:rsidR="00FE365F" w:rsidRDefault="00FE365F" w:rsidP="00FE365F">
      <w:pPr>
        <w:rPr>
          <w:b/>
        </w:rPr>
      </w:pPr>
    </w:p>
    <w:p w14:paraId="32FDE2F7" w14:textId="50F8EF2D" w:rsidR="00FE365F" w:rsidRDefault="00FE365F" w:rsidP="00FE365F">
      <w:pPr>
        <w:rPr>
          <w:b/>
        </w:rPr>
      </w:pPr>
    </w:p>
    <w:p w14:paraId="78FC7C31" w14:textId="093564C2" w:rsidR="00FE365F" w:rsidRDefault="00FE365F" w:rsidP="00FE365F">
      <w:pPr>
        <w:rPr>
          <w:b/>
        </w:rPr>
      </w:pPr>
    </w:p>
    <w:p w14:paraId="60670AD1" w14:textId="6C16D16F" w:rsidR="00FE365F" w:rsidRDefault="00FE365F" w:rsidP="00FE365F">
      <w:pPr>
        <w:rPr>
          <w:b/>
        </w:rPr>
      </w:pPr>
    </w:p>
    <w:p w14:paraId="426D838A" w14:textId="7E5C147A" w:rsidR="00FE365F" w:rsidRDefault="00FE365F" w:rsidP="00FE365F">
      <w:pPr>
        <w:rPr>
          <w:b/>
        </w:rPr>
      </w:pPr>
    </w:p>
    <w:p w14:paraId="009876B9" w14:textId="77777777" w:rsidR="00FE365F" w:rsidRDefault="00FE365F" w:rsidP="00FE365F">
      <w:pPr>
        <w:pStyle w:val="2"/>
      </w:pPr>
      <w:r>
        <w:lastRenderedPageBreak/>
        <w:t>实验三</w:t>
      </w:r>
    </w:p>
    <w:p w14:paraId="740F47C2" w14:textId="77777777" w:rsidR="00FE365F" w:rsidRPr="00FE365F" w:rsidRDefault="00FE365F" w:rsidP="00FE365F">
      <w:pPr>
        <w:rPr>
          <w:b/>
          <w:bCs/>
        </w:rPr>
      </w:pPr>
      <w:bookmarkStart w:id="6" w:name="header-n27"/>
      <w:r w:rsidRPr="00FE365F">
        <w:rPr>
          <w:b/>
          <w:bCs/>
        </w:rPr>
        <w:t>实验操作：</w:t>
      </w:r>
    </w:p>
    <w:p w14:paraId="0940D24B" w14:textId="77777777" w:rsidR="00FE365F" w:rsidRPr="00FE365F" w:rsidRDefault="00FE365F" w:rsidP="00FE365F">
      <w:pPr>
        <w:rPr>
          <w:b/>
          <w:bCs/>
        </w:rPr>
      </w:pPr>
      <w:bookmarkStart w:id="7" w:name="header-n28"/>
      <w:r w:rsidRPr="00FE365F">
        <w:rPr>
          <w:b/>
          <w:bCs/>
        </w:rPr>
        <w:t>一.运行以下程序</w:t>
      </w:r>
    </w:p>
    <w:p w14:paraId="490A6AC3" w14:textId="2FAE8CF6" w:rsidR="00FE365F" w:rsidRDefault="00FE365F" w:rsidP="00FE365F">
      <w:pPr>
        <w:pStyle w:val="SourceCode"/>
        <w:rPr>
          <w:rStyle w:val="CommentTok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*environ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bin/env"</w:t>
      </w:r>
      <w:r>
        <w:rPr>
          <w:rStyle w:val="NormalTok"/>
        </w:rPr>
        <w:t>;</w:t>
      </w:r>
      <w:r>
        <w:rPr>
          <w:rStyle w:val="CommentTok"/>
        </w:rPr>
        <w:t>//</w:t>
      </w:r>
      <w:r>
        <w:rPr>
          <w:rStyle w:val="CommentTok"/>
        </w:rPr>
        <w:t>程序名参数</w:t>
      </w:r>
      <w:r>
        <w:br/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 = NULL;</w:t>
      </w:r>
      <w:r>
        <w:rPr>
          <w:rStyle w:val="CommentTok"/>
        </w:rPr>
        <w:t>//</w:t>
      </w:r>
      <w:r>
        <w:rPr>
          <w:rStyle w:val="CommentTok"/>
        </w:rPr>
        <w:t>命令行参数数组最后一位必须以空指针结尾</w:t>
      </w:r>
      <w:r>
        <w:br/>
      </w:r>
      <w:proofErr w:type="spellStart"/>
      <w:r>
        <w:rPr>
          <w:rStyle w:val="NormalTok"/>
        </w:rPr>
        <w:t>execve</w:t>
      </w:r>
      <w:proofErr w:type="spellEnd"/>
      <w:r>
        <w:rPr>
          <w:rStyle w:val="NormalTok"/>
        </w:rPr>
        <w:t>(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bin/env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 xml:space="preserve">, NULL); </w:t>
      </w:r>
      <w:r>
        <w:rPr>
          <w:rStyle w:val="CommentTok"/>
        </w:rPr>
        <w:t>//</w:t>
      </w:r>
      <w:r>
        <w:rPr>
          <w:rStyle w:val="CommentTok"/>
        </w:rPr>
        <w:t>第三位传入进程的环境变量为</w:t>
      </w:r>
      <w:r>
        <w:rPr>
          <w:rStyle w:val="CommentTok"/>
        </w:rPr>
        <w:t>NULL</w:t>
      </w:r>
      <w:bookmarkStart w:id="8" w:name="header-n31"/>
      <w:bookmarkEnd w:id="7"/>
    </w:p>
    <w:p w14:paraId="56629634" w14:textId="02DAFCC0" w:rsidR="00FE365F" w:rsidRPr="00FE365F" w:rsidRDefault="00FE365F" w:rsidP="00FE365F">
      <w:pPr>
        <w:rPr>
          <w:rStyle w:val="CommentTok"/>
          <w:b/>
          <w:bCs/>
          <w:i w:val="0"/>
          <w:iCs/>
        </w:rPr>
      </w:pPr>
      <w:r>
        <w:t>无输出</w:t>
      </w:r>
    </w:p>
    <w:p w14:paraId="5F5DFE3B" w14:textId="202F1376" w:rsidR="00FE365F" w:rsidRPr="00FE365F" w:rsidRDefault="00FE365F" w:rsidP="00FE365F">
      <w:pPr>
        <w:pStyle w:val="SourceCode"/>
        <w:rPr>
          <w:b/>
          <w:bCs/>
        </w:rPr>
      </w:pPr>
      <w:r w:rsidRPr="00FE365F">
        <w:rPr>
          <w:b/>
          <w:bCs/>
        </w:rPr>
        <w:t>二</w:t>
      </w:r>
      <w:r w:rsidRPr="00FE365F">
        <w:rPr>
          <w:b/>
          <w:bCs/>
        </w:rPr>
        <w:t>.</w:t>
      </w:r>
      <w:r w:rsidRPr="00FE365F">
        <w:rPr>
          <w:b/>
          <w:bCs/>
        </w:rPr>
        <w:t>将上面程序</w:t>
      </w:r>
      <w:r w:rsidRPr="00FE365F">
        <w:rPr>
          <w:b/>
          <w:bCs/>
        </w:rPr>
        <w:t>①</w:t>
      </w:r>
      <w:r w:rsidRPr="00FE365F">
        <w:rPr>
          <w:b/>
          <w:bCs/>
        </w:rPr>
        <w:t>部分改成</w:t>
      </w:r>
    </w:p>
    <w:p w14:paraId="33EEFB18" w14:textId="77777777" w:rsidR="00FE365F" w:rsidRDefault="00FE365F" w:rsidP="00FE365F">
      <w:pPr>
        <w:pStyle w:val="SourceCode"/>
      </w:pPr>
      <w:proofErr w:type="spellStart"/>
      <w:r>
        <w:rPr>
          <w:rStyle w:val="NormalTok"/>
        </w:rPr>
        <w:t>execve</w:t>
      </w:r>
      <w:proofErr w:type="spellEnd"/>
      <w:r>
        <w:rPr>
          <w:rStyle w:val="NormalTok"/>
        </w:rPr>
        <w:t>(\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bin/env</w:t>
      </w:r>
      <w:r>
        <w:rPr>
          <w:rStyle w:val="SpecialCharTok"/>
        </w:rPr>
        <w:t>\"</w:t>
      </w:r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argv</w:t>
      </w:r>
      <w:proofErr w:type="spellEnd"/>
      <w:r>
        <w:rPr>
          <w:rStyle w:val="StringTok"/>
        </w:rPr>
        <w:t>, environ);</w:t>
      </w:r>
    </w:p>
    <w:p w14:paraId="19B440AB" w14:textId="294E0630" w:rsidR="00FE365F" w:rsidRDefault="00FE365F" w:rsidP="00FE365F">
      <w:pPr>
        <w:pStyle w:val="a0"/>
      </w:pPr>
      <w:bookmarkStart w:id="9" w:name="header-n34"/>
      <w:bookmarkEnd w:id="6"/>
      <w:bookmarkEnd w:id="8"/>
      <w:r>
        <w:t>输出环境变量</w:t>
      </w:r>
    </w:p>
    <w:p w14:paraId="33219D0A" w14:textId="77777777" w:rsidR="00FE365F" w:rsidRDefault="00FE365F" w:rsidP="00FE365F">
      <w:pPr>
        <w:pStyle w:val="CaptionedFigure"/>
      </w:pPr>
      <w:r>
        <w:rPr>
          <w:noProof/>
        </w:rPr>
        <w:drawing>
          <wp:inline distT="0" distB="0" distL="0" distR="0" wp14:anchorId="03CF1F24" wp14:editId="3BEA5E1A">
            <wp:extent cx="5334000" cy="218209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AppData\Roaming\Typora\typora-user-images\image-2021031523475032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255F6" w14:textId="77777777" w:rsidR="00FE365F" w:rsidRDefault="00FE365F" w:rsidP="00FE365F">
      <w:pPr>
        <w:pStyle w:val="ImageCaption"/>
      </w:pPr>
    </w:p>
    <w:bookmarkEnd w:id="9"/>
    <w:p w14:paraId="27F8833A" w14:textId="77777777" w:rsidR="00FE365F" w:rsidRDefault="00FE365F" w:rsidP="00FE365F">
      <w:r>
        <w:rPr>
          <w:b/>
        </w:rPr>
        <w:t>实验结论：</w:t>
      </w:r>
      <w:r>
        <w:t>新程序通过</w:t>
      </w:r>
      <w:proofErr w:type="spellStart"/>
      <w:r>
        <w:t>execve</w:t>
      </w:r>
      <w:proofErr w:type="spellEnd"/>
      <w:r>
        <w:t>函数传递的参数来确定环境变量</w:t>
      </w:r>
    </w:p>
    <w:p w14:paraId="2D8A9A3C" w14:textId="394BCAD6" w:rsidR="00FE365F" w:rsidRPr="00FE365F" w:rsidRDefault="00FE365F" w:rsidP="00FE365F">
      <w:pPr>
        <w:rPr>
          <w:b/>
        </w:rPr>
      </w:pPr>
    </w:p>
    <w:p w14:paraId="2BB141D2" w14:textId="4A36D31B" w:rsidR="00FE365F" w:rsidRDefault="00FE365F" w:rsidP="00FE365F">
      <w:pPr>
        <w:rPr>
          <w:b/>
        </w:rPr>
      </w:pPr>
    </w:p>
    <w:p w14:paraId="344D8707" w14:textId="1D41F7AE" w:rsidR="00FE365F" w:rsidRDefault="00FE365F" w:rsidP="00FE365F">
      <w:pPr>
        <w:rPr>
          <w:b/>
        </w:rPr>
      </w:pPr>
    </w:p>
    <w:p w14:paraId="06C7836A" w14:textId="2F092BA3" w:rsidR="00FE365F" w:rsidRDefault="00FE365F" w:rsidP="00FE365F">
      <w:pPr>
        <w:rPr>
          <w:b/>
        </w:rPr>
      </w:pPr>
    </w:p>
    <w:p w14:paraId="0DDBD38D" w14:textId="454F78B4" w:rsidR="00FE365F" w:rsidRDefault="00FE365F" w:rsidP="00FE365F">
      <w:pPr>
        <w:rPr>
          <w:b/>
        </w:rPr>
      </w:pPr>
    </w:p>
    <w:p w14:paraId="14D658E0" w14:textId="7E1C47C9" w:rsidR="00FE365F" w:rsidRDefault="00FE365F" w:rsidP="00FE365F">
      <w:pPr>
        <w:rPr>
          <w:b/>
        </w:rPr>
      </w:pPr>
    </w:p>
    <w:p w14:paraId="1DFAF5FD" w14:textId="3FBBAA13" w:rsidR="00FE365F" w:rsidRDefault="00FE365F" w:rsidP="00FE365F">
      <w:pPr>
        <w:rPr>
          <w:b/>
        </w:rPr>
      </w:pPr>
    </w:p>
    <w:p w14:paraId="1D787977" w14:textId="31D8868D" w:rsidR="00FE365F" w:rsidRDefault="00FE365F" w:rsidP="00FE365F">
      <w:pPr>
        <w:rPr>
          <w:b/>
        </w:rPr>
      </w:pPr>
    </w:p>
    <w:p w14:paraId="446577BE" w14:textId="77777777" w:rsidR="00FE365F" w:rsidRDefault="00FE365F" w:rsidP="00FE365F">
      <w:pPr>
        <w:pStyle w:val="2"/>
      </w:pPr>
      <w:r>
        <w:lastRenderedPageBreak/>
        <w:t>实验四：</w:t>
      </w:r>
    </w:p>
    <w:p w14:paraId="03AF9549" w14:textId="77777777" w:rsidR="00FE365F" w:rsidRPr="00FE365F" w:rsidRDefault="00FE365F" w:rsidP="00FE365F">
      <w:pPr>
        <w:rPr>
          <w:b/>
          <w:bCs/>
        </w:rPr>
      </w:pPr>
      <w:bookmarkStart w:id="10" w:name="header-n41"/>
      <w:r w:rsidRPr="00FE365F">
        <w:rPr>
          <w:b/>
          <w:bCs/>
        </w:rPr>
        <w:t>实验操作:</w:t>
      </w:r>
    </w:p>
    <w:p w14:paraId="01FEBC28" w14:textId="77777777" w:rsidR="00FE365F" w:rsidRPr="00FE365F" w:rsidRDefault="00FE365F" w:rsidP="00FE365F">
      <w:pPr>
        <w:pStyle w:val="FirstParagraph"/>
        <w:rPr>
          <w:sz w:val="21"/>
          <w:szCs w:val="21"/>
          <w:lang w:eastAsia="zh-CN"/>
        </w:rPr>
      </w:pPr>
      <w:r w:rsidRPr="00FE365F">
        <w:rPr>
          <w:sz w:val="21"/>
          <w:szCs w:val="21"/>
          <w:lang w:eastAsia="zh-CN"/>
        </w:rPr>
        <w:t>运行以下代码段：</w:t>
      </w:r>
    </w:p>
    <w:p w14:paraId="24850B92" w14:textId="77777777" w:rsidR="00FE365F" w:rsidRDefault="00FE365F" w:rsidP="00FE36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system(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bin/env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>}</w:t>
      </w:r>
    </w:p>
    <w:p w14:paraId="1F19ACFF" w14:textId="77777777" w:rsidR="00FE365F" w:rsidRDefault="00FE365F" w:rsidP="00FE365F">
      <w:bookmarkStart w:id="11" w:name="header-n44"/>
      <w:bookmarkEnd w:id="10"/>
      <w:r>
        <w:t>实验结果：</w:t>
      </w:r>
    </w:p>
    <w:p w14:paraId="370E6BA8" w14:textId="77777777" w:rsidR="00FE365F" w:rsidRPr="00FE365F" w:rsidRDefault="00FE365F" w:rsidP="00FE365F">
      <w:pPr>
        <w:rPr>
          <w:b/>
          <w:bCs/>
        </w:rPr>
      </w:pPr>
      <w:r w:rsidRPr="00FE365F">
        <w:rPr>
          <w:b/>
          <w:bCs/>
        </w:rPr>
        <w:t>输出以下字符串：(节选)</w:t>
      </w:r>
    </w:p>
    <w:p w14:paraId="3F44EEA3" w14:textId="77777777" w:rsidR="00FE365F" w:rsidRDefault="00FE365F" w:rsidP="00FE365F">
      <w:pPr>
        <w:pStyle w:val="SourceCode"/>
      </w:pPr>
      <w:r>
        <w:rPr>
          <w:rStyle w:val="VerbatimChar"/>
        </w:rPr>
        <w:t>LESSOPEN=\|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bin/</w:t>
      </w:r>
      <w:proofErr w:type="spellStart"/>
      <w:r>
        <w:rPr>
          <w:rStyle w:val="VerbatimChar"/>
        </w:rPr>
        <w:t>lesspipe</w:t>
      </w:r>
      <w:proofErr w:type="spellEnd"/>
      <w:r>
        <w:rPr>
          <w:rStyle w:val="VerbatimChar"/>
        </w:rPr>
        <w:t xml:space="preserve"> %s**</w:t>
      </w:r>
      <w:r>
        <w:br/>
      </w:r>
      <w:r>
        <w:rPr>
          <w:rStyle w:val="VerbatimChar"/>
        </w:rPr>
        <w:t>**GNOME_KEYRING_PID=**</w:t>
      </w:r>
      <w:r>
        <w:br/>
      </w:r>
      <w:r>
        <w:rPr>
          <w:rStyle w:val="VerbatimChar"/>
        </w:rPr>
        <w:t>**MAIL=/var/mail/root**</w:t>
      </w:r>
      <w:r>
        <w:br/>
      </w:r>
      <w:r>
        <w:rPr>
          <w:rStyle w:val="VerbatimChar"/>
        </w:rPr>
        <w:t>**USER=root**</w:t>
      </w:r>
      <w:r>
        <w:br/>
      </w:r>
      <w:r>
        <w:rPr>
          <w:rStyle w:val="VerbatimChar"/>
        </w:rPr>
        <w:t>**LANGUAGE=</w:t>
      </w:r>
      <w:proofErr w:type="spellStart"/>
      <w:r>
        <w:rPr>
          <w:rStyle w:val="VerbatimChar"/>
        </w:rPr>
        <w:t>en_US</w:t>
      </w:r>
      <w:proofErr w:type="spellEnd"/>
      <w:r>
        <w:rPr>
          <w:rStyle w:val="VerbatimChar"/>
        </w:rPr>
        <w:t>**</w:t>
      </w:r>
      <w:r>
        <w:br/>
      </w:r>
      <w:r>
        <w:rPr>
          <w:rStyle w:val="VerbatimChar"/>
        </w:rPr>
        <w:t>**J2SDKDIR=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ib/</w:t>
      </w:r>
      <w:proofErr w:type="spellStart"/>
      <w:r>
        <w:rPr>
          <w:rStyle w:val="VerbatimChar"/>
        </w:rPr>
        <w:t>jvm</w:t>
      </w:r>
      <w:proofErr w:type="spellEnd"/>
      <w:r>
        <w:rPr>
          <w:rStyle w:val="VerbatimChar"/>
        </w:rPr>
        <w:t>/java-8-oracle**</w:t>
      </w:r>
      <w:r>
        <w:br/>
      </w:r>
      <w:r>
        <w:rPr>
          <w:rStyle w:val="VerbatimChar"/>
        </w:rPr>
        <w:t>**XDG_SEAT=seat0**</w:t>
      </w:r>
      <w:r>
        <w:br/>
      </w:r>
      <w:r>
        <w:rPr>
          <w:rStyle w:val="VerbatimChar"/>
        </w:rPr>
        <w:t>**SESSION=ubuntu**</w:t>
      </w:r>
      <w:r>
        <w:br/>
      </w:r>
      <w:r>
        <w:rPr>
          <w:rStyle w:val="VerbatimChar"/>
        </w:rPr>
        <w:t>**XDG_SESSION_TYPE=x11**</w:t>
      </w:r>
      <w:r>
        <w:br/>
      </w:r>
      <w:r>
        <w:rPr>
          <w:rStyle w:val="VerbatimChar"/>
        </w:rPr>
        <w:t>**COMPIZ_CONFIG_PROFILE=ubuntu**</w:t>
      </w:r>
      <w:r>
        <w:br/>
      </w:r>
      <w:r>
        <w:rPr>
          <w:rStyle w:val="VerbatimChar"/>
        </w:rPr>
        <w:t>**LD_LIBRARY_PATH=/home/seed/source/boost_1\_64_0/stage/lib:/home/seed/source/boost_1\_64_0/stage/lib:**</w:t>
      </w:r>
      <w:r>
        <w:br/>
      </w:r>
      <w:r>
        <w:rPr>
          <w:rStyle w:val="VerbatimChar"/>
        </w:rPr>
        <w:t>**SHLVL=2**</w:t>
      </w:r>
      <w:r>
        <w:br/>
      </w:r>
      <w:r>
        <w:rPr>
          <w:rStyle w:val="VerbatimChar"/>
        </w:rPr>
        <w:t>**LIBGL_ALWAYS_SOFTWARE=1**</w:t>
      </w:r>
      <w:r>
        <w:br/>
      </w:r>
      <w:r>
        <w:rPr>
          <w:rStyle w:val="VerbatimChar"/>
        </w:rPr>
        <w:t>**J2REDIR=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ib/</w:t>
      </w:r>
      <w:proofErr w:type="spellStart"/>
      <w:r>
        <w:rPr>
          <w:rStyle w:val="VerbatimChar"/>
        </w:rPr>
        <w:t>jvm</w:t>
      </w:r>
      <w:proofErr w:type="spellEnd"/>
      <w:r>
        <w:rPr>
          <w:rStyle w:val="VerbatimChar"/>
        </w:rPr>
        <w:t>/java-8-oracle/</w:t>
      </w:r>
      <w:proofErr w:type="spellStart"/>
      <w:r>
        <w:rPr>
          <w:rStyle w:val="VerbatimChar"/>
        </w:rPr>
        <w:t>jre</w:t>
      </w:r>
      <w:proofErr w:type="spellEnd"/>
      <w:r>
        <w:rPr>
          <w:rStyle w:val="VerbatimChar"/>
        </w:rPr>
        <w:t>**</w:t>
      </w:r>
      <w:r>
        <w:br/>
      </w:r>
      <w:r>
        <w:rPr>
          <w:rStyle w:val="VerbatimChar"/>
        </w:rPr>
        <w:t>**OLDPWD=/**</w:t>
      </w:r>
      <w:r>
        <w:br/>
      </w:r>
      <w:r>
        <w:rPr>
          <w:rStyle w:val="VerbatimChar"/>
        </w:rPr>
        <w:t>**HOME=/root**</w:t>
      </w:r>
    </w:p>
    <w:bookmarkEnd w:id="11"/>
    <w:p w14:paraId="5283BE8D" w14:textId="37DA896F" w:rsidR="00FE365F" w:rsidRDefault="00FE365F" w:rsidP="00FE365F">
      <w:r w:rsidRPr="00FE365F">
        <w:rPr>
          <w:b/>
          <w:bCs/>
        </w:rPr>
        <w:t>实验结论：</w:t>
      </w:r>
      <w:r>
        <w:t>当shell中使用命令system（“/</w:t>
      </w:r>
      <w:proofErr w:type="spellStart"/>
      <w:r>
        <w:t>usr</w:t>
      </w:r>
      <w:proofErr w:type="spellEnd"/>
      <w:r>
        <w:t>/bin/env”），打开一个新的进程并将父进程的环境变量传递给子进程</w:t>
      </w:r>
    </w:p>
    <w:p w14:paraId="5AAE8B2A" w14:textId="751DB015" w:rsidR="00FE365F" w:rsidRPr="00FE365F" w:rsidRDefault="00FE365F" w:rsidP="00FE365F">
      <w:pPr>
        <w:rPr>
          <w:b/>
        </w:rPr>
      </w:pPr>
    </w:p>
    <w:p w14:paraId="0EF91011" w14:textId="03EA082A" w:rsidR="00FE365F" w:rsidRDefault="00FE365F" w:rsidP="00FE365F">
      <w:pPr>
        <w:rPr>
          <w:b/>
        </w:rPr>
      </w:pPr>
    </w:p>
    <w:p w14:paraId="4447D846" w14:textId="1340C4EF" w:rsidR="00FE365F" w:rsidRDefault="00FE365F" w:rsidP="00FE365F">
      <w:pPr>
        <w:rPr>
          <w:b/>
        </w:rPr>
      </w:pPr>
    </w:p>
    <w:p w14:paraId="36CFAD96" w14:textId="58432623" w:rsidR="00FE365F" w:rsidRDefault="00FE365F" w:rsidP="00FE365F">
      <w:pPr>
        <w:rPr>
          <w:b/>
        </w:rPr>
      </w:pPr>
    </w:p>
    <w:p w14:paraId="231AF3F8" w14:textId="5C0E301B" w:rsidR="00FE365F" w:rsidRDefault="00FE365F" w:rsidP="00FE365F">
      <w:pPr>
        <w:rPr>
          <w:b/>
        </w:rPr>
      </w:pPr>
    </w:p>
    <w:p w14:paraId="275872CC" w14:textId="0738C0AC" w:rsidR="00FE365F" w:rsidRDefault="00FE365F" w:rsidP="00FE365F">
      <w:pPr>
        <w:rPr>
          <w:b/>
        </w:rPr>
      </w:pPr>
    </w:p>
    <w:p w14:paraId="274441AE" w14:textId="77777777" w:rsidR="00FE365F" w:rsidRPr="00FE365F" w:rsidRDefault="00FE365F" w:rsidP="00FE365F">
      <w:pPr>
        <w:rPr>
          <w:rFonts w:hint="eastAsia"/>
          <w:b/>
        </w:rPr>
      </w:pPr>
    </w:p>
    <w:p w14:paraId="70AB6023" w14:textId="484A5BBB" w:rsidR="00FE365F" w:rsidRDefault="00FE365F"/>
    <w:p w14:paraId="67ADE9C0" w14:textId="15ED5C45" w:rsidR="00FE365F" w:rsidRDefault="00FE365F"/>
    <w:p w14:paraId="6D75B93A" w14:textId="77777777" w:rsidR="00FE365F" w:rsidRDefault="00FE365F" w:rsidP="00FE365F">
      <w:pPr>
        <w:pStyle w:val="2"/>
      </w:pPr>
      <w:r>
        <w:lastRenderedPageBreak/>
        <w:t>实验五</w:t>
      </w:r>
    </w:p>
    <w:p w14:paraId="584FD663" w14:textId="77777777" w:rsidR="00FE365F" w:rsidRDefault="00FE365F" w:rsidP="00FE365F">
      <w:bookmarkStart w:id="12" w:name="header-n50"/>
      <w:r>
        <w:t>实验操作</w:t>
      </w:r>
    </w:p>
    <w:p w14:paraId="09E07899" w14:textId="3812D57C" w:rsidR="00FE365F" w:rsidRDefault="00FE365F" w:rsidP="00FE365F">
      <w:pPr>
        <w:pStyle w:val="FirstParagraph"/>
        <w:rPr>
          <w:lang w:eastAsia="zh-CN"/>
        </w:rPr>
      </w:pPr>
      <w:r>
        <w:rPr>
          <w:b/>
          <w:lang w:eastAsia="zh-CN"/>
        </w:rPr>
        <w:t>Step1：</w:t>
      </w:r>
      <w:r>
        <w:rPr>
          <w:lang w:eastAsia="zh-CN"/>
        </w:rPr>
        <w:t>写入以下代码用于打印该程序对应进程的所有环境变量</w:t>
      </w:r>
    </w:p>
    <w:p w14:paraId="037F36E4" w14:textId="77777777" w:rsidR="00FE365F" w:rsidRDefault="00FE365F" w:rsidP="00FE36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*environ;</w:t>
      </w:r>
      <w:r>
        <w:rPr>
          <w:rStyle w:val="CommentTok"/>
        </w:rPr>
        <w:t>//</w:t>
      </w:r>
      <w:r>
        <w:rPr>
          <w:rStyle w:val="CommentTok"/>
        </w:rPr>
        <w:t>引入环境变量数组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environ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!= NULL)</w:t>
      </w:r>
      <w:r>
        <w:rPr>
          <w:rStyle w:val="CommentTok"/>
        </w:rPr>
        <w:t>//</w:t>
      </w:r>
      <w:r>
        <w:rPr>
          <w:rStyle w:val="CommentTok"/>
        </w:rPr>
        <w:t>该循环用于打印所有环境变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{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environ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</w:p>
    <w:p w14:paraId="426969DF" w14:textId="77777777" w:rsidR="00FE365F" w:rsidRDefault="00FE365F" w:rsidP="00FE365F">
      <w:pPr>
        <w:pStyle w:val="FirstParagraph"/>
      </w:pPr>
      <w:r>
        <w:rPr>
          <w:b/>
        </w:rPr>
        <w:t>Step 2：</w:t>
      </w:r>
      <w:r>
        <w:t>编译程序并将该程序改为set-UID程序</w:t>
      </w:r>
    </w:p>
    <w:p w14:paraId="610F6DD2" w14:textId="77777777" w:rsidR="00FE365F" w:rsidRDefault="00FE365F" w:rsidP="00FE365F">
      <w:pPr>
        <w:pStyle w:val="SourceCode"/>
      </w:pP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own</w:t>
      </w:r>
      <w:proofErr w:type="spellEnd"/>
      <w:r>
        <w:rPr>
          <w:rStyle w:val="VerbatimChar"/>
        </w:rPr>
        <w:t xml:space="preserve"> root </w:t>
      </w:r>
      <w:proofErr w:type="spellStart"/>
      <w:r>
        <w:rPr>
          <w:rStyle w:val="VerbatimChar"/>
        </w:rPr>
        <w:t>a.out</w:t>
      </w:r>
      <w:proofErr w:type="spellEnd"/>
      <w:r>
        <w:rPr>
          <w:rStyle w:val="VerbatimChar"/>
        </w:rPr>
        <w:t xml:space="preserve"> #</w:t>
      </w:r>
      <w:r>
        <w:rPr>
          <w:rStyle w:val="VerbatimChar"/>
        </w:rPr>
        <w:t>将程序所有者改为</w:t>
      </w:r>
      <w:r>
        <w:rPr>
          <w:rStyle w:val="VerbatimChar"/>
        </w:rPr>
        <w:t>root</w:t>
      </w:r>
      <w:r>
        <w:rPr>
          <w:rStyle w:val="VerbatimChar"/>
        </w:rPr>
        <w:t>用户</w:t>
      </w:r>
      <w:r>
        <w:br/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4755 </w:t>
      </w:r>
      <w:proofErr w:type="spellStart"/>
      <w:r>
        <w:rPr>
          <w:rStyle w:val="VerbatimChar"/>
        </w:rPr>
        <w:t>a.out</w:t>
      </w:r>
      <w:proofErr w:type="spellEnd"/>
      <w:r>
        <w:rPr>
          <w:rStyle w:val="VerbatimChar"/>
        </w:rPr>
        <w:t xml:space="preserve"> #</w:t>
      </w:r>
      <w:r>
        <w:rPr>
          <w:rStyle w:val="VerbatimChar"/>
        </w:rPr>
        <w:t>将程序</w:t>
      </w:r>
      <w:r>
        <w:rPr>
          <w:rStyle w:val="VerbatimChar"/>
        </w:rPr>
        <w:t>set-UID</w:t>
      </w:r>
      <w:r>
        <w:rPr>
          <w:rStyle w:val="VerbatimChar"/>
        </w:rPr>
        <w:t>比特位设为</w:t>
      </w:r>
      <w:r>
        <w:rPr>
          <w:rStyle w:val="VerbatimChar"/>
        </w:rPr>
        <w:t>1</w:t>
      </w:r>
      <w:r>
        <w:rPr>
          <w:rStyle w:val="VerbatimChar"/>
        </w:rPr>
        <w:t>，并将所有者权限改为可读可写可执行</w:t>
      </w:r>
    </w:p>
    <w:p w14:paraId="27F4FB04" w14:textId="0C6FCCDC" w:rsidR="00FE365F" w:rsidRDefault="00FE365F" w:rsidP="00FE365F">
      <w:pPr>
        <w:pStyle w:val="FirstParagraph"/>
      </w:pPr>
      <w:r>
        <w:rPr>
          <w:b/>
        </w:rPr>
        <w:t>step3:</w:t>
      </w:r>
      <w:r>
        <w:t>分别执行以下三句代码</w:t>
      </w:r>
      <w:r w:rsidR="00D71FD9">
        <w:rPr>
          <w:rFonts w:hint="eastAsia"/>
          <w:lang w:eastAsia="zh-CN"/>
        </w:rPr>
        <w:t>，</w:t>
      </w:r>
      <w:proofErr w:type="spellStart"/>
      <w:r>
        <w:t>利用export添加新的shell变量</w:t>
      </w:r>
      <w:r w:rsidRPr="00FE365F">
        <w:rPr>
          <w:i/>
          <w:iCs/>
        </w:rPr>
        <w:t>MYNEWENV</w:t>
      </w:r>
      <w:proofErr w:type="spellEnd"/>
    </w:p>
    <w:p w14:paraId="7C4E873D" w14:textId="77777777" w:rsidR="00FE365F" w:rsidRDefault="00FE365F" w:rsidP="00FE365F">
      <w:pPr>
        <w:pStyle w:val="SourceCode"/>
      </w:pPr>
      <w:r>
        <w:rPr>
          <w:rStyle w:val="VerbatimChar"/>
        </w:rPr>
        <w:t>$ env | grep PATH #</w:t>
      </w:r>
      <w:r>
        <w:rPr>
          <w:rStyle w:val="VerbatimChar"/>
        </w:rPr>
        <w:t>显示所有环境变量并过滤值为</w:t>
      </w:r>
      <w:r>
        <w:rPr>
          <w:rStyle w:val="VerbatimChar"/>
        </w:rPr>
        <w:t>PATH</w:t>
      </w:r>
      <w:r>
        <w:rPr>
          <w:rStyle w:val="VerbatimChar"/>
        </w:rPr>
        <w:t>的</w:t>
      </w:r>
      <w:r>
        <w:br/>
      </w:r>
      <w:r>
        <w:rPr>
          <w:rStyle w:val="VerbatimChar"/>
        </w:rPr>
        <w:t>$ export MY_NEW_ENV=/home/</w:t>
      </w:r>
      <w:proofErr w:type="spellStart"/>
      <w:r>
        <w:rPr>
          <w:rStyle w:val="VerbatimChar"/>
        </w:rPr>
        <w:t>my_new_path</w:t>
      </w:r>
      <w:proofErr w:type="spellEnd"/>
      <w:r>
        <w:rPr>
          <w:rStyle w:val="VerbatimChar"/>
        </w:rPr>
        <w:t xml:space="preserve"> #</w:t>
      </w:r>
      <w:r>
        <w:rPr>
          <w:rStyle w:val="VerbatimChar"/>
        </w:rPr>
        <w:t>引入新的</w:t>
      </w:r>
      <w:r>
        <w:rPr>
          <w:rStyle w:val="VerbatimChar"/>
        </w:rPr>
        <w:t>shell</w:t>
      </w:r>
      <w:r>
        <w:rPr>
          <w:rStyle w:val="VerbatimChar"/>
        </w:rPr>
        <w:t>变量并将其指向</w:t>
      </w:r>
      <w:r>
        <w:rPr>
          <w:rStyle w:val="VerbatimChar"/>
        </w:rPr>
        <w:t>home</w:t>
      </w:r>
      <w:r>
        <w:rPr>
          <w:rStyle w:val="VerbatimChar"/>
        </w:rPr>
        <w:t>目录下新创建的目录</w:t>
      </w:r>
      <w:proofErr w:type="spellStart"/>
      <w:r>
        <w:rPr>
          <w:rStyle w:val="VerbatimChar"/>
        </w:rPr>
        <w:t>my_new_path</w:t>
      </w:r>
      <w:proofErr w:type="spellEnd"/>
      <w:r>
        <w:rPr>
          <w:rStyle w:val="VerbatimChar"/>
        </w:rPr>
        <w:t xml:space="preserve"> </w:t>
      </w:r>
    </w:p>
    <w:p w14:paraId="6BA7379A" w14:textId="77777777" w:rsidR="00FE365F" w:rsidRDefault="00FE365F" w:rsidP="00FE365F">
      <w:pPr>
        <w:pStyle w:val="CaptionedFigure"/>
      </w:pPr>
      <w:r>
        <w:rPr>
          <w:noProof/>
        </w:rPr>
        <w:drawing>
          <wp:inline distT="0" distB="0" distL="0" distR="0" wp14:anchorId="43004899" wp14:editId="7CEDED52">
            <wp:extent cx="5334000" cy="66277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操作系统报告1\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D064F" w14:textId="77777777" w:rsidR="00FE365F" w:rsidRDefault="00FE365F" w:rsidP="00FE365F">
      <w:pPr>
        <w:pStyle w:val="ImageCaption"/>
      </w:pPr>
    </w:p>
    <w:p w14:paraId="53B7C5D0" w14:textId="77777777" w:rsidR="00FE365F" w:rsidRDefault="00FE365F" w:rsidP="00FE365F">
      <w:pPr>
        <w:pStyle w:val="CaptionedFigure"/>
      </w:pPr>
      <w:r>
        <w:rPr>
          <w:noProof/>
        </w:rPr>
        <w:drawing>
          <wp:inline distT="0" distB="0" distL="0" distR="0" wp14:anchorId="4EB65787" wp14:editId="4448AFE2">
            <wp:extent cx="5334000" cy="19335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操作系统报告1\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C907B" w14:textId="77777777" w:rsidR="00FE365F" w:rsidRDefault="00FE365F" w:rsidP="00FE365F">
      <w:pPr>
        <w:pStyle w:val="ImageCaption"/>
      </w:pPr>
    </w:p>
    <w:p w14:paraId="64AFA94E" w14:textId="19857CD8" w:rsidR="00FE365F" w:rsidRDefault="00FE365F" w:rsidP="00FE365F">
      <w:pPr>
        <w:pStyle w:val="a0"/>
      </w:pPr>
      <w:r>
        <w:rPr>
          <w:b/>
        </w:rPr>
        <w:t>step4</w:t>
      </w:r>
      <w:r>
        <w:t>：运行set-UID程序，打印出子进程的shell变量</w:t>
      </w:r>
    </w:p>
    <w:p w14:paraId="41FF0162" w14:textId="77777777" w:rsidR="00FE365F" w:rsidRDefault="00FE365F" w:rsidP="00FE365F">
      <w:pPr>
        <w:pStyle w:val="SourceCode"/>
      </w:pPr>
      <w:r>
        <w:rPr>
          <w:rStyle w:val="VerbatimChar"/>
        </w:rPr>
        <w:lastRenderedPageBreak/>
        <w:t>$ ./</w:t>
      </w:r>
      <w:proofErr w:type="spellStart"/>
      <w:r>
        <w:rPr>
          <w:rStyle w:val="VerbatimChar"/>
        </w:rPr>
        <w:t>a.out</w:t>
      </w:r>
      <w:proofErr w:type="spellEnd"/>
      <w:r>
        <w:rPr>
          <w:rStyle w:val="VerbatimChar"/>
        </w:rPr>
        <w:t xml:space="preserve"> | grep PATH #</w:t>
      </w:r>
      <w:r>
        <w:rPr>
          <w:rStyle w:val="VerbatimChar"/>
        </w:rPr>
        <w:t>运行</w:t>
      </w:r>
      <w:proofErr w:type="spellStart"/>
      <w:r>
        <w:rPr>
          <w:rStyle w:val="VerbatimChar"/>
        </w:rPr>
        <w:t>a.out</w:t>
      </w:r>
      <w:proofErr w:type="spellEnd"/>
      <w:r>
        <w:rPr>
          <w:rStyle w:val="VerbatimChar"/>
        </w:rPr>
        <w:t>程序显示所有环境变量，并过滤值为</w:t>
      </w:r>
      <w:r>
        <w:rPr>
          <w:rStyle w:val="VerbatimChar"/>
        </w:rPr>
        <w:t>PATH</w:t>
      </w:r>
      <w:r>
        <w:rPr>
          <w:rStyle w:val="VerbatimChar"/>
        </w:rPr>
        <w:t>的</w:t>
      </w:r>
      <w:r>
        <w:br/>
      </w:r>
      <w:r>
        <w:rPr>
          <w:rStyle w:val="VerbatimChar"/>
        </w:rPr>
        <w:t>$ ./</w:t>
      </w:r>
      <w:proofErr w:type="spellStart"/>
      <w:r>
        <w:rPr>
          <w:rStyle w:val="VerbatimChar"/>
        </w:rPr>
        <w:t>a.out</w:t>
      </w:r>
      <w:proofErr w:type="spellEnd"/>
      <w:r>
        <w:rPr>
          <w:rStyle w:val="VerbatimChar"/>
        </w:rPr>
        <w:t xml:space="preserve"> | grep MY_NEW_ENV #</w:t>
      </w:r>
      <w:r>
        <w:rPr>
          <w:rStyle w:val="VerbatimChar"/>
        </w:rPr>
        <w:t>运行</w:t>
      </w:r>
      <w:proofErr w:type="spellStart"/>
      <w:r>
        <w:rPr>
          <w:rStyle w:val="VerbatimChar"/>
        </w:rPr>
        <w:t>a.out</w:t>
      </w:r>
      <w:proofErr w:type="spellEnd"/>
      <w:r>
        <w:rPr>
          <w:rStyle w:val="VerbatimChar"/>
        </w:rPr>
        <w:t>程序显示所有环境变量，并过滤值为</w:t>
      </w:r>
      <w:r>
        <w:rPr>
          <w:rStyle w:val="VerbatimChar"/>
        </w:rPr>
        <w:t>PATH</w:t>
      </w:r>
      <w:r>
        <w:rPr>
          <w:rStyle w:val="VerbatimChar"/>
        </w:rPr>
        <w:t>的</w:t>
      </w:r>
    </w:p>
    <w:p w14:paraId="6EE4E397" w14:textId="40FBDE21" w:rsidR="00FE365F" w:rsidRDefault="00FE365F" w:rsidP="00FE365F">
      <w:pPr>
        <w:pStyle w:val="FirstParagraph"/>
        <w:rPr>
          <w:lang w:eastAsia="zh-CN"/>
        </w:rPr>
      </w:pPr>
      <w:r>
        <w:rPr>
          <w:lang w:eastAsia="zh-CN"/>
        </w:rPr>
        <w:t>MY</w:t>
      </w:r>
      <w:r>
        <w:rPr>
          <w:i/>
          <w:lang w:eastAsia="zh-CN"/>
        </w:rPr>
        <w:t>NEW</w:t>
      </w:r>
      <w:r>
        <w:rPr>
          <w:lang w:eastAsia="zh-CN"/>
        </w:rPr>
        <w:t>ENV环境变量被打印出来</w:t>
      </w:r>
    </w:p>
    <w:p w14:paraId="5DFC13A3" w14:textId="77777777" w:rsidR="00FE365F" w:rsidRDefault="00FE365F" w:rsidP="00FE365F">
      <w:pPr>
        <w:pStyle w:val="CaptionedFigure"/>
      </w:pPr>
      <w:r>
        <w:rPr>
          <w:noProof/>
        </w:rPr>
        <w:drawing>
          <wp:inline distT="0" distB="0" distL="0" distR="0" wp14:anchorId="339042C6" wp14:editId="405E7F52">
            <wp:extent cx="5334000" cy="45243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操作系统报告1\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A30C1" w14:textId="77777777" w:rsidR="00FE365F" w:rsidRDefault="00FE365F" w:rsidP="00FE365F">
      <w:pPr>
        <w:pStyle w:val="ImageCaption"/>
      </w:pPr>
    </w:p>
    <w:p w14:paraId="71883533" w14:textId="77777777" w:rsidR="00FE365F" w:rsidRDefault="00FE365F" w:rsidP="00FE365F">
      <w:pPr>
        <w:pStyle w:val="a0"/>
      </w:pPr>
      <w:r>
        <w:t>PATH被打印</w:t>
      </w:r>
    </w:p>
    <w:p w14:paraId="127D1C1B" w14:textId="4ECB8A5F" w:rsidR="00FE365F" w:rsidRDefault="00FE365F" w:rsidP="00FE365F">
      <w:pPr>
        <w:pStyle w:val="a0"/>
      </w:pPr>
      <w:r w:rsidRPr="00FE365F">
        <w:rPr>
          <w:i/>
          <w:iCs/>
        </w:rPr>
        <w:t>LDLIBRARYPATH</w:t>
      </w:r>
      <w:r>
        <w:t>没有被打印出来</w:t>
      </w:r>
    </w:p>
    <w:p w14:paraId="64ABEFEE" w14:textId="77777777" w:rsidR="00FE365F" w:rsidRDefault="00FE365F" w:rsidP="00FE365F">
      <w:pPr>
        <w:pStyle w:val="CaptionedFigure"/>
      </w:pPr>
      <w:r>
        <w:rPr>
          <w:noProof/>
        </w:rPr>
        <w:drawing>
          <wp:inline distT="0" distB="0" distL="0" distR="0" wp14:anchorId="04473B05" wp14:editId="3BAFD435">
            <wp:extent cx="5334000" cy="131817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操作系统报告1\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0592D" w14:textId="77777777" w:rsidR="00FE365F" w:rsidRDefault="00FE365F" w:rsidP="00FE365F">
      <w:pPr>
        <w:pStyle w:val="ImageCaption"/>
      </w:pPr>
    </w:p>
    <w:bookmarkEnd w:id="12"/>
    <w:p w14:paraId="7B09D368" w14:textId="77777777" w:rsidR="00FE365F" w:rsidRDefault="00FE365F" w:rsidP="00FE365F">
      <w:r w:rsidRPr="00FE365F">
        <w:rPr>
          <w:b/>
          <w:bCs/>
        </w:rPr>
        <w:t>实验结论：</w:t>
      </w:r>
      <w:r>
        <w:t>子进程继承父进程的shell变量，包括父进程中从系统环境变量复制而来的shell变量，以及export声明过的，用户自己添加的shell变量</w:t>
      </w:r>
    </w:p>
    <w:p w14:paraId="4DF97DA9" w14:textId="775697E1" w:rsidR="00FE365F" w:rsidRPr="00FE365F" w:rsidRDefault="00FE365F"/>
    <w:p w14:paraId="500D8A9F" w14:textId="328BE794" w:rsidR="00FE365F" w:rsidRDefault="00FE365F"/>
    <w:p w14:paraId="3C3FEF3C" w14:textId="7BC99BCC" w:rsidR="00FE365F" w:rsidRDefault="00FE365F"/>
    <w:p w14:paraId="006ADA7F" w14:textId="1E4CF781" w:rsidR="00FE365F" w:rsidRDefault="00FE365F"/>
    <w:p w14:paraId="09BFE0A4" w14:textId="2119AB37" w:rsidR="00FE365F" w:rsidRDefault="00FE365F"/>
    <w:p w14:paraId="70CA1E94" w14:textId="150401CD" w:rsidR="00FE365F" w:rsidRDefault="00FE365F"/>
    <w:p w14:paraId="55C5D23D" w14:textId="211F53EA" w:rsidR="00FE365F" w:rsidRDefault="00FE365F"/>
    <w:p w14:paraId="49E3051C" w14:textId="2547D97E" w:rsidR="00FE365F" w:rsidRDefault="00FE365F"/>
    <w:p w14:paraId="506F73D7" w14:textId="168DC98A" w:rsidR="00FE365F" w:rsidRDefault="00FE365F"/>
    <w:p w14:paraId="58796316" w14:textId="43DB266C" w:rsidR="00D71FD9" w:rsidRDefault="00D71FD9"/>
    <w:p w14:paraId="495DD87F" w14:textId="3047631E" w:rsidR="00D71FD9" w:rsidRDefault="00D71FD9"/>
    <w:p w14:paraId="3DB24DB7" w14:textId="7C5C3AD2" w:rsidR="00D71FD9" w:rsidRDefault="00D71FD9"/>
    <w:p w14:paraId="79498638" w14:textId="14AEFCF8" w:rsidR="00D71FD9" w:rsidRDefault="00D71FD9"/>
    <w:p w14:paraId="182B7BDB" w14:textId="573B3828" w:rsidR="00D71FD9" w:rsidRDefault="00D71FD9"/>
    <w:p w14:paraId="15E627D5" w14:textId="3992CCED" w:rsidR="00D71FD9" w:rsidRDefault="00D71FD9"/>
    <w:p w14:paraId="4FCC82ED" w14:textId="73C7AE56" w:rsidR="00D71FD9" w:rsidRDefault="00D71FD9"/>
    <w:p w14:paraId="4E781D31" w14:textId="7104B5B1" w:rsidR="00D71FD9" w:rsidRDefault="00D71FD9"/>
    <w:p w14:paraId="25BF1582" w14:textId="77777777" w:rsidR="00D71FD9" w:rsidRDefault="00D71FD9" w:rsidP="00D71FD9">
      <w:pPr>
        <w:pStyle w:val="2"/>
      </w:pPr>
      <w:bookmarkStart w:id="13" w:name="header-n67"/>
      <w:r>
        <w:lastRenderedPageBreak/>
        <w:t>实验六</w:t>
      </w:r>
    </w:p>
    <w:p w14:paraId="2EA8D240" w14:textId="77777777" w:rsidR="00D71FD9" w:rsidRPr="00D71FD9" w:rsidRDefault="00D71FD9" w:rsidP="00D71FD9">
      <w:pPr>
        <w:rPr>
          <w:b/>
          <w:bCs/>
        </w:rPr>
      </w:pPr>
      <w:bookmarkStart w:id="14" w:name="header-n68"/>
      <w:r w:rsidRPr="00D71FD9">
        <w:rPr>
          <w:b/>
          <w:bCs/>
        </w:rPr>
        <w:t>实验操作</w:t>
      </w:r>
    </w:p>
    <w:p w14:paraId="1D96B9AB" w14:textId="0EE9E9CF" w:rsidR="00D71FD9" w:rsidRDefault="00D71FD9" w:rsidP="00D71FD9">
      <w:pPr>
        <w:pStyle w:val="FirstParagraph"/>
        <w:rPr>
          <w:lang w:eastAsia="zh-CN"/>
        </w:rPr>
      </w:pPr>
      <w:r>
        <w:rPr>
          <w:b/>
          <w:lang w:eastAsia="zh-CN"/>
        </w:rPr>
        <w:t>step1：</w:t>
      </w:r>
      <w:r>
        <w:rPr>
          <w:lang w:eastAsia="zh-CN"/>
        </w:rPr>
        <w:t>创建</w:t>
      </w:r>
      <w:proofErr w:type="spellStart"/>
      <w:r>
        <w:rPr>
          <w:lang w:eastAsia="zh-CN"/>
        </w:rPr>
        <w:t>a.c</w:t>
      </w:r>
      <w:proofErr w:type="spellEnd"/>
      <w:r>
        <w:rPr>
          <w:lang w:eastAsia="zh-CN"/>
        </w:rPr>
        <w:t>，其代码如下：</w:t>
      </w:r>
    </w:p>
    <w:p w14:paraId="3A5D957C" w14:textId="77777777" w:rsidR="00D71FD9" w:rsidRDefault="00D71FD9" w:rsidP="00D71FD9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ls"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系统调用</w:t>
      </w:r>
      <w:r>
        <w:rPr>
          <w:rStyle w:val="CommentTok"/>
        </w:rPr>
        <w:t>ls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333C9103" w14:textId="77777777" w:rsidR="00D71FD9" w:rsidRDefault="00D71FD9" w:rsidP="00D71FD9">
      <w:pPr>
        <w:pStyle w:val="FirstParagraph"/>
      </w:pPr>
      <w:proofErr w:type="spellStart"/>
      <w:r>
        <w:t>编译运行并将其可执行文件改为set-UID程序</w:t>
      </w:r>
      <w:proofErr w:type="spellEnd"/>
    </w:p>
    <w:p w14:paraId="3593E733" w14:textId="3EBB6B16" w:rsidR="00D71FD9" w:rsidRDefault="00D71FD9" w:rsidP="00D71FD9">
      <w:pPr>
        <w:pStyle w:val="a0"/>
      </w:pPr>
      <w:r>
        <w:rPr>
          <w:b/>
        </w:rPr>
        <w:t>step2:</w:t>
      </w:r>
      <w:r>
        <w:t>创建与系统命令ls同名的程序</w:t>
      </w:r>
      <w:proofErr w:type="spellStart"/>
      <w:r>
        <w:t>ls.c</w:t>
      </w:r>
      <w:proofErr w:type="spellEnd"/>
      <w:r>
        <w:t>，其代码如下：</w:t>
      </w:r>
    </w:p>
    <w:p w14:paraId="06195178" w14:textId="77777777" w:rsidR="00D71FD9" w:rsidRDefault="00D71FD9" w:rsidP="00D71FD9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/bin/bash -p"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打开</w:t>
      </w:r>
      <w:r>
        <w:rPr>
          <w:rStyle w:val="CommentTok"/>
        </w:rPr>
        <w:t>bash</w:t>
      </w:r>
      <w:r>
        <w:rPr>
          <w:rStyle w:val="CommentTok"/>
        </w:rPr>
        <w:t>并获取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14571614" w14:textId="77777777" w:rsidR="00D71FD9" w:rsidRDefault="00D71FD9" w:rsidP="00D71FD9">
      <w:pPr>
        <w:pStyle w:val="FirstParagraph"/>
      </w:pPr>
      <w:proofErr w:type="spellStart"/>
      <w:r>
        <w:t>编译运行</w:t>
      </w:r>
      <w:proofErr w:type="spellEnd"/>
    </w:p>
    <w:p w14:paraId="6BF6BA8E" w14:textId="77777777" w:rsidR="00D71FD9" w:rsidRDefault="00D71FD9" w:rsidP="00D71FD9">
      <w:pPr>
        <w:pStyle w:val="a0"/>
      </w:pPr>
      <w:r>
        <w:rPr>
          <w:b/>
        </w:rPr>
        <w:t>step3：</w:t>
      </w:r>
      <w:r>
        <w:t>运行以下语句，改变环境变量PATH</w:t>
      </w:r>
    </w:p>
    <w:p w14:paraId="735FC9C0" w14:textId="77777777" w:rsidR="00D71FD9" w:rsidRDefault="00D71FD9" w:rsidP="00D71FD9">
      <w:pPr>
        <w:pStyle w:val="SourceCode"/>
      </w:pPr>
      <w:r>
        <w:rPr>
          <w:rStyle w:val="VerbatimChar"/>
        </w:rPr>
        <w:t>$export PATH=.:&amp;PATH #</w:t>
      </w:r>
      <w:r>
        <w:rPr>
          <w:rStyle w:val="VerbatimChar"/>
        </w:rPr>
        <w:t>改变环境变量</w:t>
      </w:r>
      <w:r>
        <w:rPr>
          <w:rStyle w:val="VerbatimChar"/>
        </w:rPr>
        <w:t>PATH</w:t>
      </w:r>
      <w:r>
        <w:rPr>
          <w:rStyle w:val="VerbatimChar"/>
        </w:rPr>
        <w:t>，将代表当前目录的点号</w:t>
      </w:r>
      <w:r>
        <w:rPr>
          <w:rStyle w:val="VerbatimChar"/>
        </w:rPr>
        <w:t>.</w:t>
      </w:r>
      <w:r>
        <w:rPr>
          <w:rStyle w:val="VerbatimChar"/>
        </w:rPr>
        <w:t>加在</w:t>
      </w:r>
      <w:r>
        <w:rPr>
          <w:rStyle w:val="VerbatimChar"/>
        </w:rPr>
        <w:t>PATH</w:t>
      </w:r>
      <w:r>
        <w:rPr>
          <w:rStyle w:val="VerbatimChar"/>
        </w:rPr>
        <w:t>变量的最前面</w:t>
      </w:r>
    </w:p>
    <w:p w14:paraId="3CCBC7CE" w14:textId="10F84C47" w:rsidR="00D71FD9" w:rsidRDefault="00D71FD9" w:rsidP="00D71FD9">
      <w:pPr>
        <w:pStyle w:val="FirstParagraph"/>
        <w:rPr>
          <w:lang w:eastAsia="zh-CN"/>
        </w:rPr>
      </w:pPr>
      <w:r>
        <w:rPr>
          <w:b/>
          <w:lang w:eastAsia="zh-CN"/>
        </w:rPr>
        <w:t>step4：</w:t>
      </w:r>
      <w:r>
        <w:rPr>
          <w:lang w:eastAsia="zh-CN"/>
        </w:rPr>
        <w:t>运行程序，观察结果</w:t>
      </w:r>
    </w:p>
    <w:p w14:paraId="70BD09D1" w14:textId="77777777" w:rsidR="00D71FD9" w:rsidRDefault="00D71FD9" w:rsidP="00D71FD9">
      <w:bookmarkStart w:id="15" w:name="header-n78"/>
      <w:bookmarkEnd w:id="14"/>
      <w:r>
        <w:t>实验结果</w:t>
      </w:r>
    </w:p>
    <w:p w14:paraId="1F2E8AEB" w14:textId="77777777" w:rsidR="00D71FD9" w:rsidRDefault="00D71FD9" w:rsidP="00D71FD9">
      <w:pPr>
        <w:pStyle w:val="FirstParagraph"/>
      </w:pPr>
      <w:proofErr w:type="spellStart"/>
      <w:r>
        <w:t>观察到如下结果</w:t>
      </w:r>
      <w:proofErr w:type="spellEnd"/>
    </w:p>
    <w:p w14:paraId="579413BD" w14:textId="77777777" w:rsidR="00D71FD9" w:rsidRDefault="00D71FD9" w:rsidP="00D71FD9">
      <w:pPr>
        <w:pStyle w:val="CaptionedFigure"/>
      </w:pPr>
      <w:r>
        <w:rPr>
          <w:noProof/>
        </w:rPr>
        <w:lastRenderedPageBreak/>
        <w:drawing>
          <wp:inline distT="0" distB="0" distL="0" distR="0" wp14:anchorId="5D94B7C1" wp14:editId="2D5A5F3A">
            <wp:extent cx="5334000" cy="103336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操作系统报告1\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6269B" w14:textId="77777777" w:rsidR="00D71FD9" w:rsidRDefault="00D71FD9" w:rsidP="00D71FD9">
      <w:pPr>
        <w:pStyle w:val="ImageCaption"/>
      </w:pPr>
    </w:p>
    <w:p w14:paraId="5AC3E631" w14:textId="74B04EE3" w:rsidR="00D71FD9" w:rsidRDefault="00D71FD9" w:rsidP="00D71FD9">
      <w:pPr>
        <w:pStyle w:val="a0"/>
      </w:pPr>
      <w:r>
        <w:t>程序在运行代码</w:t>
      </w:r>
      <w:proofErr w:type="spellStart"/>
      <w:r>
        <w:t>a.out</w:t>
      </w:r>
      <w:proofErr w:type="spellEnd"/>
      <w:r>
        <w:t>之后，遇到语句system（“ls”），是根据环境变量优先在当前目录下寻找名为ls的程序，使得程序ls被调用，并获取到有root权限的bash</w:t>
      </w:r>
    </w:p>
    <w:p w14:paraId="2862D67F" w14:textId="77777777" w:rsidR="00D71FD9" w:rsidRDefault="00D71FD9" w:rsidP="00D71FD9">
      <w:bookmarkStart w:id="16" w:name="header-n82"/>
      <w:bookmarkEnd w:id="15"/>
      <w:r>
        <w:t>实验结论</w:t>
      </w:r>
    </w:p>
    <w:p w14:paraId="72CB80CE" w14:textId="77777777" w:rsidR="00D71FD9" w:rsidRDefault="00D71FD9" w:rsidP="00D71FD9">
      <w:pPr>
        <w:pStyle w:val="FirstParagraph"/>
        <w:rPr>
          <w:lang w:eastAsia="zh-CN"/>
        </w:rPr>
      </w:pPr>
      <w:r>
        <w:rPr>
          <w:lang w:eastAsia="zh-CN"/>
        </w:rPr>
        <w:t>程序执行system（command）命令时，先打开shell，将对应的命令输入该shell运行，shell程序自动根据PATH环境变量寻找command的路径，这个过程可能被攻击者利用于执行其植入的恶意程序</w:t>
      </w:r>
    </w:p>
    <w:p w14:paraId="0419414C" w14:textId="08389F2E" w:rsidR="00D71FD9" w:rsidRDefault="00D71FD9" w:rsidP="00D71FD9"/>
    <w:p w14:paraId="7F3F5D5B" w14:textId="19DF794B" w:rsidR="00D71FD9" w:rsidRDefault="00D71FD9" w:rsidP="00D71FD9"/>
    <w:p w14:paraId="2D3CE0A1" w14:textId="6F0BF26C" w:rsidR="00D71FD9" w:rsidRDefault="00D71FD9" w:rsidP="00D71FD9"/>
    <w:p w14:paraId="386014A4" w14:textId="566F97B3" w:rsidR="00D71FD9" w:rsidRDefault="00D71FD9" w:rsidP="00D71FD9"/>
    <w:p w14:paraId="121B9BBA" w14:textId="00D558AC" w:rsidR="00D71FD9" w:rsidRDefault="00D71FD9" w:rsidP="00D71FD9"/>
    <w:p w14:paraId="13B77DBA" w14:textId="07131165" w:rsidR="00D71FD9" w:rsidRDefault="00D71FD9" w:rsidP="00D71FD9"/>
    <w:p w14:paraId="018EF130" w14:textId="2157BE3E" w:rsidR="00D71FD9" w:rsidRDefault="00D71FD9" w:rsidP="00D71FD9"/>
    <w:p w14:paraId="3E2A1588" w14:textId="2FE09F20" w:rsidR="00D71FD9" w:rsidRDefault="00D71FD9" w:rsidP="00D71FD9"/>
    <w:p w14:paraId="57454EFD" w14:textId="10DFB8FD" w:rsidR="00D71FD9" w:rsidRDefault="00D71FD9" w:rsidP="00D71FD9"/>
    <w:p w14:paraId="71C86F64" w14:textId="07928E0F" w:rsidR="00D71FD9" w:rsidRDefault="00D71FD9" w:rsidP="00D71FD9"/>
    <w:p w14:paraId="1C607FC9" w14:textId="3401D77E" w:rsidR="00D71FD9" w:rsidRDefault="00D71FD9" w:rsidP="00D71FD9"/>
    <w:p w14:paraId="45B4D02B" w14:textId="1E24233B" w:rsidR="00D71FD9" w:rsidRDefault="00D71FD9" w:rsidP="00D71FD9"/>
    <w:p w14:paraId="6B685623" w14:textId="1C3C23E6" w:rsidR="00D71FD9" w:rsidRDefault="00D71FD9" w:rsidP="00D71FD9"/>
    <w:p w14:paraId="4A3A028D" w14:textId="45DCDDC2" w:rsidR="00D71FD9" w:rsidRDefault="00D71FD9" w:rsidP="00D71FD9"/>
    <w:p w14:paraId="45342D60" w14:textId="5A0358C3" w:rsidR="00D71FD9" w:rsidRDefault="00D71FD9" w:rsidP="00D71FD9"/>
    <w:p w14:paraId="4D711F95" w14:textId="374FC992" w:rsidR="00D71FD9" w:rsidRDefault="00D71FD9" w:rsidP="00D71FD9"/>
    <w:p w14:paraId="0AF4C0B5" w14:textId="1997353A" w:rsidR="00D71FD9" w:rsidRDefault="00D71FD9" w:rsidP="00D71FD9"/>
    <w:p w14:paraId="58E1BD86" w14:textId="7DB31837" w:rsidR="00D71FD9" w:rsidRDefault="00D71FD9" w:rsidP="00D71FD9"/>
    <w:p w14:paraId="5AB50012" w14:textId="3A678753" w:rsidR="00D71FD9" w:rsidRDefault="00D71FD9" w:rsidP="00D71FD9"/>
    <w:p w14:paraId="30BF50B9" w14:textId="7DAC7900" w:rsidR="00D71FD9" w:rsidRDefault="00D71FD9" w:rsidP="00D71FD9"/>
    <w:p w14:paraId="5CAAF008" w14:textId="37EBDB68" w:rsidR="00D71FD9" w:rsidRDefault="00D71FD9" w:rsidP="00D71FD9"/>
    <w:p w14:paraId="3067168F" w14:textId="77777777" w:rsidR="00D71FD9" w:rsidRDefault="00D71FD9" w:rsidP="00D71FD9">
      <w:pPr>
        <w:rPr>
          <w:rFonts w:hint="eastAsia"/>
        </w:rPr>
      </w:pPr>
    </w:p>
    <w:p w14:paraId="57EAA7CC" w14:textId="77777777" w:rsidR="00D71FD9" w:rsidRDefault="00D71FD9" w:rsidP="00D71FD9">
      <w:pPr>
        <w:pStyle w:val="2"/>
      </w:pPr>
      <w:bookmarkStart w:id="17" w:name="header-n85"/>
      <w:bookmarkEnd w:id="13"/>
      <w:bookmarkEnd w:id="16"/>
      <w:r>
        <w:lastRenderedPageBreak/>
        <w:t>实验八</w:t>
      </w:r>
    </w:p>
    <w:p w14:paraId="603416DF" w14:textId="77777777" w:rsidR="00D71FD9" w:rsidRPr="00D71FD9" w:rsidRDefault="00D71FD9" w:rsidP="00D71FD9">
      <w:pPr>
        <w:rPr>
          <w:b/>
          <w:bCs/>
        </w:rPr>
      </w:pPr>
      <w:bookmarkStart w:id="18" w:name="header-n86"/>
      <w:r w:rsidRPr="00D71FD9">
        <w:rPr>
          <w:b/>
          <w:bCs/>
        </w:rPr>
        <w:t>实验操作</w:t>
      </w:r>
    </w:p>
    <w:p w14:paraId="495E5A14" w14:textId="6EBCFC7D" w:rsidR="00D71FD9" w:rsidRDefault="00D71FD9" w:rsidP="00D71FD9">
      <w:pPr>
        <w:pStyle w:val="FirstParagraph"/>
      </w:pPr>
      <w:r>
        <w:rPr>
          <w:b/>
        </w:rPr>
        <w:t>step1：</w:t>
      </w:r>
      <w:r>
        <w:t>编写catall.c程序如下，改为set-UID程序</w:t>
      </w:r>
    </w:p>
    <w:p w14:paraId="43B28EC7" w14:textId="77777777" w:rsidR="00D71FD9" w:rsidRDefault="00D71FD9" w:rsidP="00D71FD9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ring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har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])</w:t>
      </w:r>
      <w:r>
        <w:br/>
      </w:r>
      <w:r>
        <w:rPr>
          <w:rStyle w:val="NormalTok"/>
        </w:rPr>
        <w:t>{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v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command;</w:t>
      </w:r>
      <w:r>
        <w:rPr>
          <w:rStyle w:val="CommentTok"/>
        </w:rPr>
        <w:t>//</w:t>
      </w:r>
      <w:r>
        <w:rPr>
          <w:rStyle w:val="CommentTok"/>
        </w:rPr>
        <w:t>指向命令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Please type a file name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rPr>
          <w:rStyle w:val="CommentTok"/>
        </w:rPr>
        <w:t>//</w:t>
      </w:r>
      <w:r>
        <w:rPr>
          <w:rStyle w:val="CommentTok"/>
        </w:rPr>
        <w:t>当用户输入错误（只输入一个命令而后面没有跟参数时），提示用户输入一个文件的名字</w:t>
      </w:r>
      <w:r>
        <w:br/>
      </w:r>
      <w:r>
        <w:rPr>
          <w:rStyle w:val="NormalTok"/>
        </w:rPr>
        <w:t>v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StringTok"/>
        </w:rPr>
        <w:t>"/bin/cat"</w:t>
      </w:r>
      <w:r>
        <w:rPr>
          <w:rStyle w:val="NormalTok"/>
        </w:rPr>
        <w:t>; v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; v[</w:t>
      </w:r>
      <w:r>
        <w:rPr>
          <w:rStyle w:val="DecValTok"/>
        </w:rPr>
        <w:t>2</w:t>
      </w:r>
      <w:r>
        <w:rPr>
          <w:rStyle w:val="NormalTok"/>
        </w:rPr>
        <w:t>] = NULL;</w:t>
      </w:r>
      <w:r>
        <w:rPr>
          <w:rStyle w:val="CommentTok"/>
        </w:rPr>
        <w:t>//</w:t>
      </w:r>
      <w:r>
        <w:rPr>
          <w:rStyle w:val="CommentTok"/>
        </w:rPr>
        <w:t>在用户输入中，</w:t>
      </w:r>
      <w:r>
        <w:rPr>
          <w:rStyle w:val="CommentTok"/>
        </w:rPr>
        <w:t>v</w:t>
      </w:r>
      <w:r>
        <w:rPr>
          <w:rStyle w:val="CommentTok"/>
        </w:rPr>
        <w:t>【</w:t>
      </w:r>
      <w:r>
        <w:rPr>
          <w:rStyle w:val="CommentTok"/>
        </w:rPr>
        <w:t>0</w:t>
      </w:r>
      <w:r>
        <w:rPr>
          <w:rStyle w:val="CommentTok"/>
        </w:rPr>
        <w:t>】指向需要调用的命令</w:t>
      </w:r>
      <w:r>
        <w:rPr>
          <w:rStyle w:val="CommentTok"/>
        </w:rPr>
        <w:t>cat</w:t>
      </w:r>
      <w:r>
        <w:rPr>
          <w:rStyle w:val="CommentTok"/>
        </w:rPr>
        <w:t>的目录字符串，</w:t>
      </w:r>
      <w:r>
        <w:rPr>
          <w:rStyle w:val="CommentTok"/>
        </w:rPr>
        <w:t>v</w:t>
      </w:r>
      <w:r>
        <w:rPr>
          <w:rStyle w:val="CommentTok"/>
        </w:rPr>
        <w:t>【</w:t>
      </w:r>
      <w:r>
        <w:rPr>
          <w:rStyle w:val="CommentTok"/>
        </w:rPr>
        <w:t>1</w:t>
      </w:r>
      <w:r>
        <w:rPr>
          <w:rStyle w:val="CommentTok"/>
        </w:rPr>
        <w:t>】指向用户输入的参数（文件名）的字符串，</w:t>
      </w:r>
      <w:r>
        <w:rPr>
          <w:rStyle w:val="CommentTok"/>
        </w:rPr>
        <w:t>v</w:t>
      </w:r>
      <w:r>
        <w:rPr>
          <w:rStyle w:val="CommentTok"/>
        </w:rPr>
        <w:t>【</w:t>
      </w:r>
      <w:r>
        <w:rPr>
          <w:rStyle w:val="CommentTok"/>
        </w:rPr>
        <w:t>2</w:t>
      </w:r>
      <w:r>
        <w:rPr>
          <w:rStyle w:val="CommentTok"/>
        </w:rPr>
        <w:t>】为空标志</w:t>
      </w:r>
      <w:r>
        <w:rPr>
          <w:rStyle w:val="CommentTok"/>
        </w:rPr>
        <w:t>v</w:t>
      </w:r>
      <w:r>
        <w:rPr>
          <w:rStyle w:val="CommentTok"/>
        </w:rPr>
        <w:t>数组的结束</w:t>
      </w:r>
      <w:r>
        <w:br/>
      </w:r>
      <w:r>
        <w:rPr>
          <w:rStyle w:val="NormalTok"/>
        </w:rPr>
        <w:t>command = malloc(</w:t>
      </w:r>
      <w:proofErr w:type="spellStart"/>
      <w:r>
        <w:rPr>
          <w:rStyle w:val="NormalTok"/>
        </w:rPr>
        <w:t>strlen</w:t>
      </w:r>
      <w:proofErr w:type="spellEnd"/>
      <w:r>
        <w:rPr>
          <w:rStyle w:val="NormalTok"/>
        </w:rPr>
        <w:t>(v[</w:t>
      </w:r>
      <w:r>
        <w:rPr>
          <w:rStyle w:val="DecValTok"/>
        </w:rPr>
        <w:t>0</w:t>
      </w:r>
      <w:r>
        <w:rPr>
          <w:rStyle w:val="NormalTok"/>
        </w:rPr>
        <w:t xml:space="preserve">]) + </w:t>
      </w:r>
      <w:proofErr w:type="spellStart"/>
      <w:r>
        <w:rPr>
          <w:rStyle w:val="NormalTok"/>
        </w:rPr>
        <w:t>strlen</w:t>
      </w:r>
      <w:proofErr w:type="spellEnd"/>
      <w:r>
        <w:rPr>
          <w:rStyle w:val="NormalTok"/>
        </w:rPr>
        <w:t>(v[</w:t>
      </w:r>
      <w:r>
        <w:rPr>
          <w:rStyle w:val="DecValTok"/>
        </w:rPr>
        <w:t>1</w:t>
      </w:r>
      <w:r>
        <w:rPr>
          <w:rStyle w:val="NormalTok"/>
        </w:rPr>
        <w:t xml:space="preserve">]) +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proofErr w:type="spellStart"/>
      <w:r>
        <w:rPr>
          <w:rStyle w:val="NormalTok"/>
        </w:rPr>
        <w:t>sprintf</w:t>
      </w:r>
      <w:proofErr w:type="spellEnd"/>
      <w:r>
        <w:rPr>
          <w:rStyle w:val="NormalTok"/>
        </w:rPr>
        <w:t xml:space="preserve">(command, </w:t>
      </w:r>
      <w:r>
        <w:rPr>
          <w:rStyle w:val="StringTok"/>
        </w:rPr>
        <w:t>"%s %s"</w:t>
      </w:r>
      <w:r>
        <w:rPr>
          <w:rStyle w:val="NormalTok"/>
        </w:rPr>
        <w:t>, v[</w:t>
      </w:r>
      <w:r>
        <w:rPr>
          <w:rStyle w:val="DecValTok"/>
        </w:rPr>
        <w:t>0</w:t>
      </w:r>
      <w:r>
        <w:rPr>
          <w:rStyle w:val="NormalTok"/>
        </w:rPr>
        <w:t>], v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rPr>
          <w:rStyle w:val="CommentTok"/>
        </w:rPr>
        <w:t>//</w:t>
      </w:r>
      <w:r>
        <w:rPr>
          <w:rStyle w:val="CommentTok"/>
        </w:rPr>
        <w:t>产生对应的</w:t>
      </w:r>
      <w:r>
        <w:rPr>
          <w:rStyle w:val="CommentTok"/>
        </w:rPr>
        <w:t>command</w:t>
      </w:r>
      <w:r>
        <w:rPr>
          <w:rStyle w:val="CommentTok"/>
        </w:rPr>
        <w:t>命令</w:t>
      </w:r>
      <w:r>
        <w:br/>
      </w:r>
      <w:r>
        <w:rPr>
          <w:rStyle w:val="CommentTok"/>
        </w:rPr>
        <w:t>// Use only one of the followings.</w:t>
      </w:r>
      <w:r>
        <w:br/>
      </w:r>
      <w:r>
        <w:rPr>
          <w:rStyle w:val="NormalTok"/>
        </w:rPr>
        <w:t>system(command);</w:t>
      </w:r>
      <w:r>
        <w:rPr>
          <w:rStyle w:val="CommentTok"/>
        </w:rPr>
        <w:t>//</w:t>
      </w:r>
      <w:r>
        <w:rPr>
          <w:rStyle w:val="CommentTok"/>
        </w:rPr>
        <w:t>打开</w:t>
      </w:r>
      <w:r>
        <w:rPr>
          <w:rStyle w:val="CommentTok"/>
        </w:rPr>
        <w:t>shell</w:t>
      </w:r>
      <w:r>
        <w:rPr>
          <w:rStyle w:val="CommentTok"/>
        </w:rPr>
        <w:t>子进程，执行</w:t>
      </w:r>
      <w:r>
        <w:rPr>
          <w:rStyle w:val="CommentTok"/>
        </w:rPr>
        <w:t>command</w:t>
      </w:r>
      <w:r>
        <w:rPr>
          <w:rStyle w:val="CommentTok"/>
        </w:rPr>
        <w:t>对应的命令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execve</w:t>
      </w:r>
      <w:proofErr w:type="spellEnd"/>
      <w:r>
        <w:rPr>
          <w:rStyle w:val="CommentTok"/>
        </w:rPr>
        <w:t>(v[0], v, NULL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>}</w:t>
      </w:r>
    </w:p>
    <w:p w14:paraId="341C3625" w14:textId="77777777" w:rsidR="00D71FD9" w:rsidRDefault="00D71FD9" w:rsidP="00D71FD9">
      <w:pPr>
        <w:pStyle w:val="FirstParagraph"/>
      </w:pPr>
      <w:r>
        <w:rPr>
          <w:b/>
        </w:rPr>
        <w:t>step2：</w:t>
      </w:r>
      <w:r>
        <w:t>执行catall文件，并输入设定的参数</w:t>
      </w:r>
    </w:p>
    <w:p w14:paraId="3955F8B7" w14:textId="77777777" w:rsidR="00D71FD9" w:rsidRDefault="00D71FD9" w:rsidP="00D71FD9">
      <w:pPr>
        <w:pStyle w:val="SourceCode"/>
      </w:pPr>
      <w:r>
        <w:rPr>
          <w:rStyle w:val="VerbatimChar"/>
        </w:rPr>
        <w:t>$ ./</w:t>
      </w:r>
      <w:proofErr w:type="spellStart"/>
      <w:r>
        <w:rPr>
          <w:rStyle w:val="VerbatimChar"/>
        </w:rPr>
        <w:t>catall</w:t>
      </w:r>
      <w:proofErr w:type="spellEnd"/>
      <w:r>
        <w:rPr>
          <w:rStyle w:val="VerbatimChar"/>
        </w:rPr>
        <w:t xml:space="preserve"> "aa;/bin/</w:t>
      </w:r>
      <w:proofErr w:type="spellStart"/>
      <w:r>
        <w:rPr>
          <w:rStyle w:val="VerbatimChar"/>
        </w:rPr>
        <w:t>sh</w:t>
      </w:r>
      <w:proofErr w:type="spellEnd"/>
      <w:r>
        <w:rPr>
          <w:rStyle w:val="VerbatimChar"/>
        </w:rPr>
        <w:t xml:space="preserve">" </w:t>
      </w:r>
    </w:p>
    <w:p w14:paraId="32336510" w14:textId="77777777" w:rsidR="00D71FD9" w:rsidRDefault="00D71FD9" w:rsidP="00D71FD9">
      <w:pPr>
        <w:pStyle w:val="FirstParagraph"/>
      </w:pPr>
      <w:proofErr w:type="spellStart"/>
      <w:r>
        <w:t>得到结果如下</w:t>
      </w:r>
      <w:proofErr w:type="spellEnd"/>
      <w:r>
        <w:t>：</w:t>
      </w:r>
    </w:p>
    <w:p w14:paraId="78B8F5D2" w14:textId="77777777" w:rsidR="00D71FD9" w:rsidRDefault="00D71FD9" w:rsidP="00D71FD9">
      <w:pPr>
        <w:pStyle w:val="CaptionedFigure"/>
      </w:pPr>
      <w:r>
        <w:rPr>
          <w:noProof/>
        </w:rPr>
        <w:drawing>
          <wp:inline distT="0" distB="0" distL="0" distR="0" wp14:anchorId="7F03EE10" wp14:editId="54D0CC47">
            <wp:extent cx="5334000" cy="787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操作系统报告1\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B5F6A" w14:textId="77777777" w:rsidR="00D71FD9" w:rsidRDefault="00D71FD9" w:rsidP="00D71FD9">
      <w:pPr>
        <w:pStyle w:val="ImageCaption"/>
      </w:pPr>
    </w:p>
    <w:p w14:paraId="31485587" w14:textId="77777777" w:rsidR="00D71FD9" w:rsidRDefault="00D71FD9" w:rsidP="00D71FD9">
      <w:pPr>
        <w:pStyle w:val="a0"/>
      </w:pPr>
      <w:r>
        <w:t>得到带有root权限的bash，攻击成功</w:t>
      </w:r>
    </w:p>
    <w:p w14:paraId="3F05E4B9" w14:textId="77777777" w:rsidR="00D71FD9" w:rsidRDefault="00D71FD9" w:rsidP="00D71FD9">
      <w:pPr>
        <w:pStyle w:val="a0"/>
      </w:pPr>
      <w:r>
        <w:rPr>
          <w:b/>
        </w:rPr>
        <w:lastRenderedPageBreak/>
        <w:t>step3：</w:t>
      </w:r>
      <w:r>
        <w:t>将代码中system部分注释掉，取消对</w:t>
      </w:r>
      <w:proofErr w:type="spellStart"/>
      <w:r>
        <w:t>execve</w:t>
      </w:r>
      <w:proofErr w:type="spellEnd"/>
      <w:r>
        <w:t>的注释，观察结果</w:t>
      </w:r>
    </w:p>
    <w:p w14:paraId="60246E63" w14:textId="77777777" w:rsidR="00D71FD9" w:rsidRDefault="00D71FD9" w:rsidP="00D71FD9">
      <w:pPr>
        <w:pStyle w:val="CaptionedFigure"/>
      </w:pPr>
      <w:r>
        <w:rPr>
          <w:noProof/>
        </w:rPr>
        <w:drawing>
          <wp:inline distT="0" distB="0" distL="0" distR="0" wp14:anchorId="6939B25B" wp14:editId="657C42D8">
            <wp:extent cx="5334000" cy="118758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hp\Desktop\操作系统报告1\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BBC5B" w14:textId="77777777" w:rsidR="00D71FD9" w:rsidRDefault="00D71FD9" w:rsidP="00D71FD9">
      <w:pPr>
        <w:pStyle w:val="ImageCaption"/>
      </w:pPr>
    </w:p>
    <w:p w14:paraId="0765DA96" w14:textId="77777777" w:rsidR="00D71FD9" w:rsidRDefault="00D71FD9" w:rsidP="00D71FD9">
      <w:pPr>
        <w:pStyle w:val="a0"/>
      </w:pPr>
      <w:r>
        <w:t>提示找不到该文件或目录，攻击失败</w:t>
      </w:r>
    </w:p>
    <w:p w14:paraId="697F52C7" w14:textId="77777777" w:rsidR="00D71FD9" w:rsidRDefault="00D71FD9" w:rsidP="00D71FD9">
      <w:pPr>
        <w:pStyle w:val="3"/>
      </w:pPr>
      <w:bookmarkStart w:id="19" w:name="header-n97"/>
      <w:bookmarkEnd w:id="18"/>
      <w:r>
        <w:t>实验结论</w:t>
      </w:r>
    </w:p>
    <w:p w14:paraId="54979587" w14:textId="77777777" w:rsidR="00D71FD9" w:rsidRDefault="00D71FD9" w:rsidP="00D71FD9">
      <w:pPr>
        <w:pStyle w:val="FirstParagraph"/>
        <w:rPr>
          <w:lang w:eastAsia="zh-CN"/>
        </w:rPr>
      </w:pPr>
      <w:r>
        <w:rPr>
          <w:lang w:eastAsia="zh-CN"/>
        </w:rPr>
        <w:t>system（）和</w:t>
      </w:r>
      <w:proofErr w:type="spellStart"/>
      <w:r>
        <w:rPr>
          <w:lang w:eastAsia="zh-CN"/>
        </w:rPr>
        <w:t>execve</w:t>
      </w:r>
      <w:proofErr w:type="spellEnd"/>
      <w:r>
        <w:rPr>
          <w:lang w:eastAsia="zh-CN"/>
        </w:rPr>
        <w:t>（）都可以在c程序中执行命令，但是system相当于在set-UID程序中使用了shell，而shell中命令可以用分号隔开，这就导致本来应该作为数据的文件名的后部分被当做指令执行，执行了攻击者想要shell程序执行的操作；而</w:t>
      </w:r>
      <w:proofErr w:type="spellStart"/>
      <w:r>
        <w:rPr>
          <w:lang w:eastAsia="zh-CN"/>
        </w:rPr>
        <w:t>execve</w:t>
      </w:r>
      <w:proofErr w:type="spellEnd"/>
      <w:r>
        <w:rPr>
          <w:lang w:eastAsia="zh-CN"/>
        </w:rPr>
        <w:t>直接向操作系统请求执行指定的指令，将整个输入作为一个参数。所以</w:t>
      </w:r>
      <w:proofErr w:type="spellStart"/>
      <w:r>
        <w:rPr>
          <w:lang w:eastAsia="zh-CN"/>
        </w:rPr>
        <w:t>execve</w:t>
      </w:r>
      <w:proofErr w:type="spellEnd"/>
      <w:r>
        <w:rPr>
          <w:lang w:eastAsia="zh-CN"/>
        </w:rPr>
        <w:t>（）比system（）要安全。</w:t>
      </w:r>
    </w:p>
    <w:p w14:paraId="565031D6" w14:textId="77777777" w:rsidR="00D71FD9" w:rsidRDefault="00D71FD9" w:rsidP="00D71FD9">
      <w:pPr>
        <w:pStyle w:val="a0"/>
      </w:pPr>
    </w:p>
    <w:bookmarkEnd w:id="17"/>
    <w:bookmarkEnd w:id="19"/>
    <w:p w14:paraId="5CBB3FC9" w14:textId="168ADEDC" w:rsidR="00D71FD9" w:rsidRPr="00D71FD9" w:rsidRDefault="00D71FD9"/>
    <w:p w14:paraId="6894536B" w14:textId="1D51243D" w:rsidR="00D71FD9" w:rsidRDefault="00D71FD9"/>
    <w:p w14:paraId="4CE7EF02" w14:textId="78C8F810" w:rsidR="00D71FD9" w:rsidRDefault="00D71FD9"/>
    <w:p w14:paraId="50E183EF" w14:textId="768F470E" w:rsidR="00D71FD9" w:rsidRDefault="00D71FD9"/>
    <w:p w14:paraId="71A5DF1E" w14:textId="036D65A2" w:rsidR="00D71FD9" w:rsidRDefault="00D71FD9"/>
    <w:p w14:paraId="16E0A257" w14:textId="42C096B5" w:rsidR="00D71FD9" w:rsidRDefault="00D71FD9"/>
    <w:p w14:paraId="716272F2" w14:textId="68E09BE8" w:rsidR="00D71FD9" w:rsidRDefault="00D71FD9"/>
    <w:p w14:paraId="0BCA0600" w14:textId="6054E4FF" w:rsidR="00D71FD9" w:rsidRDefault="00D71FD9"/>
    <w:p w14:paraId="33E1F0EA" w14:textId="7DE41885" w:rsidR="00D71FD9" w:rsidRDefault="00D71FD9"/>
    <w:p w14:paraId="328DAC84" w14:textId="002003B9" w:rsidR="00D71FD9" w:rsidRDefault="00D71FD9"/>
    <w:p w14:paraId="673B736C" w14:textId="6EC7DE4F" w:rsidR="00D71FD9" w:rsidRDefault="00D71FD9"/>
    <w:p w14:paraId="04A87064" w14:textId="77777777" w:rsidR="00D71FD9" w:rsidRPr="00FE365F" w:rsidRDefault="00D71FD9">
      <w:pPr>
        <w:rPr>
          <w:rFonts w:hint="eastAsia"/>
        </w:rPr>
      </w:pPr>
    </w:p>
    <w:sectPr w:rsidR="00D71FD9" w:rsidRPr="00FE365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03515" w14:textId="77777777" w:rsidR="003D4C1A" w:rsidRDefault="003D4C1A" w:rsidP="00FE365F">
      <w:r>
        <w:separator/>
      </w:r>
    </w:p>
  </w:endnote>
  <w:endnote w:type="continuationSeparator" w:id="0">
    <w:p w14:paraId="114AE5C9" w14:textId="77777777" w:rsidR="003D4C1A" w:rsidRDefault="003D4C1A" w:rsidP="00FE3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457EA" w14:textId="77777777" w:rsidR="003D4C1A" w:rsidRDefault="003D4C1A" w:rsidP="00FE365F">
      <w:r>
        <w:separator/>
      </w:r>
    </w:p>
  </w:footnote>
  <w:footnote w:type="continuationSeparator" w:id="0">
    <w:p w14:paraId="6F6197DF" w14:textId="77777777" w:rsidR="003D4C1A" w:rsidRDefault="003D4C1A" w:rsidP="00FE36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5524"/>
    <w:rsid w:val="00145524"/>
    <w:rsid w:val="003D4C1A"/>
    <w:rsid w:val="00D71FD9"/>
    <w:rsid w:val="00FE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8D733"/>
  <w15:chartTrackingRefBased/>
  <w15:docId w15:val="{CBDDDA44-A76F-4FE5-B37E-9632216E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FE365F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E365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E365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E365F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FE36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FE365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E36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FE365F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FE365F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  <w:rsid w:val="00FE36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0">
    <w:name w:val="Body Text"/>
    <w:basedOn w:val="a"/>
    <w:link w:val="a8"/>
    <w:uiPriority w:val="99"/>
    <w:semiHidden/>
    <w:unhideWhenUsed/>
    <w:rsid w:val="00FE365F"/>
    <w:pPr>
      <w:spacing w:after="120"/>
    </w:pPr>
  </w:style>
  <w:style w:type="character" w:customStyle="1" w:styleId="a8">
    <w:name w:val="正文文本 字符"/>
    <w:basedOn w:val="a1"/>
    <w:link w:val="a0"/>
    <w:uiPriority w:val="99"/>
    <w:semiHidden/>
    <w:rsid w:val="00FE365F"/>
  </w:style>
  <w:style w:type="character" w:customStyle="1" w:styleId="20">
    <w:name w:val="标题 2 字符"/>
    <w:basedOn w:val="a1"/>
    <w:link w:val="2"/>
    <w:uiPriority w:val="9"/>
    <w:semiHidden/>
    <w:rsid w:val="00FE36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FE365F"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semiHidden/>
    <w:rsid w:val="00FE365F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ImageCaption">
    <w:name w:val="Image Caption"/>
    <w:basedOn w:val="a9"/>
    <w:rsid w:val="00FE365F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FE365F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FE365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FE36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FE365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E365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E365F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FE365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E365F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FE365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FE365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FE365F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rsid w:val="00FE365F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FE365F"/>
    <w:rPr>
      <w:rFonts w:ascii="Consolas" w:hAnsi="Consolas"/>
      <w:sz w:val="22"/>
    </w:rPr>
  </w:style>
  <w:style w:type="paragraph" w:styleId="a9">
    <w:name w:val="caption"/>
    <w:basedOn w:val="a"/>
    <w:next w:val="a"/>
    <w:uiPriority w:val="35"/>
    <w:semiHidden/>
    <w:unhideWhenUsed/>
    <w:qFormat/>
    <w:rsid w:val="00FE365F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625</Words>
  <Characters>3565</Characters>
  <Application>Microsoft Office Word</Application>
  <DocSecurity>0</DocSecurity>
  <Lines>29</Lines>
  <Paragraphs>8</Paragraphs>
  <ScaleCrop>false</ScaleCrop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奥</dc:creator>
  <cp:keywords/>
  <dc:description/>
  <cp:lastModifiedBy>吴 奥</cp:lastModifiedBy>
  <cp:revision>2</cp:revision>
  <dcterms:created xsi:type="dcterms:W3CDTF">2021-07-06T07:49:00Z</dcterms:created>
  <dcterms:modified xsi:type="dcterms:W3CDTF">2021-07-06T08:10:00Z</dcterms:modified>
</cp:coreProperties>
</file>